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</w:t>
                            </w:r>
                            <w:proofErr w:type="gramStart"/>
                            <w:r w:rsidR="00C15418" w:rsidRPr="00C15418">
                              <w:rPr>
                                <w:color w:val="00B0F0"/>
                              </w:rPr>
                              <w:t xml:space="preserve">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proofErr w:type="gramEnd"/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</w:t>
                      </w:r>
                      <w:proofErr w:type="gramStart"/>
                      <w:r w:rsidR="00C15418" w:rsidRPr="00C15418">
                        <w:rPr>
                          <w:color w:val="00B0F0"/>
                        </w:rPr>
                        <w:t xml:space="preserve">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proofErr w:type="gramEnd"/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52F703D3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9A75B8">
              <w:rPr>
                <w:sz w:val="24"/>
                <w:szCs w:val="24"/>
              </w:rPr>
              <w:t xml:space="preserve"> os bairros,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</w:t>
            </w:r>
            <w:r w:rsidR="009A75B8">
              <w:rPr>
                <w:sz w:val="24"/>
                <w:szCs w:val="24"/>
              </w:rPr>
              <w:t xml:space="preserve">os </w:t>
            </w:r>
            <w:r w:rsidR="00AD3085">
              <w:rPr>
                <w:sz w:val="24"/>
                <w:szCs w:val="24"/>
              </w:rPr>
              <w:t xml:space="preserve">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 xml:space="preserve">número de </w:t>
            </w:r>
            <w:r w:rsidR="009A75B8">
              <w:rPr>
                <w:sz w:val="24"/>
                <w:szCs w:val="24"/>
              </w:rPr>
              <w:t xml:space="preserve">casos de </w:t>
            </w:r>
            <w:r w:rsidR="00A00073">
              <w:rPr>
                <w:sz w:val="24"/>
                <w:szCs w:val="24"/>
              </w:rPr>
              <w:t>animais abandonados</w:t>
            </w:r>
            <w:r w:rsidR="009A75B8">
              <w:rPr>
                <w:sz w:val="24"/>
                <w:szCs w:val="24"/>
              </w:rPr>
              <w:t xml:space="preserve"> registr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335F871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</w:t>
            </w:r>
            <w:r w:rsidR="006F6FA5">
              <w:rPr>
                <w:sz w:val="24"/>
                <w:szCs w:val="24"/>
              </w:rPr>
              <w:t>os bairros, as</w:t>
            </w:r>
            <w:r w:rsidR="00ED3DE2" w:rsidRPr="001F164E">
              <w:rPr>
                <w:sz w:val="24"/>
                <w:szCs w:val="24"/>
              </w:rPr>
              <w:t xml:space="preserve"> </w:t>
            </w:r>
            <w:r w:rsidR="008D4DB1">
              <w:rPr>
                <w:sz w:val="24"/>
                <w:szCs w:val="24"/>
              </w:rPr>
              <w:t>cidades e</w:t>
            </w:r>
            <w:r w:rsidR="006F6FA5">
              <w:rPr>
                <w:sz w:val="24"/>
                <w:szCs w:val="24"/>
              </w:rPr>
              <w:t xml:space="preserve"> os</w:t>
            </w:r>
            <w:r w:rsidR="008D4DB1">
              <w:rPr>
                <w:sz w:val="24"/>
                <w:szCs w:val="24"/>
              </w:rPr>
              <w:t xml:space="preserve">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6ED3CC4F" w:rsidR="001D0E95" w:rsidRDefault="00F7042C" w:rsidP="00490E0C">
      <w:r w:rsidRPr="00F7042C">
        <w:rPr>
          <w:b/>
          <w:bCs/>
        </w:rPr>
        <w:lastRenderedPageBreak/>
        <w:t>Sprint 1:</w:t>
      </w:r>
      <w:r>
        <w:t xml:space="preserve"> Verde Escuro </w:t>
      </w:r>
      <w:r w:rsidRPr="00F7042C">
        <w:rPr>
          <w:b/>
          <w:bCs/>
        </w:rPr>
        <w:t>|</w:t>
      </w:r>
      <w:r>
        <w:t xml:space="preserve"> </w:t>
      </w:r>
      <w:r w:rsidRPr="00F7042C">
        <w:rPr>
          <w:b/>
          <w:bCs/>
        </w:rPr>
        <w:t>Sprint 2:</w:t>
      </w:r>
      <w:r>
        <w:t xml:space="preserve"> Verde Claro</w:t>
      </w:r>
    </w:p>
    <w:p w14:paraId="0DAA6264" w14:textId="09CC22B6" w:rsidR="001D0E95" w:rsidRDefault="000B528C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775C4607" wp14:editId="10F6639D">
            <wp:extent cx="8507578" cy="4785360"/>
            <wp:effectExtent l="0" t="0" r="8255" b="0"/>
            <wp:docPr id="893364685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364685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3323" cy="479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B10879">
              <w:t xml:space="preserve">Manter cadastro do </w:t>
            </w:r>
            <w:r w:rsidR="0031410E" w:rsidRPr="00B10879"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61B9CB35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o </w:t>
            </w:r>
            <w:r w:rsidR="00823D62">
              <w:t xml:space="preserve">cidadão </w:t>
            </w:r>
            <w:r>
              <w:t>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B10879">
              <w:t>Realizar login</w:t>
            </w:r>
            <w:r w:rsidR="0008245D" w:rsidRPr="00B10879"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8C3C1BE" w14:textId="77777777" w:rsidR="004516BB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 xml:space="preserve">3 </w:t>
            </w:r>
          </w:p>
          <w:p w14:paraId="51D6FF98" w14:textId="77777777" w:rsidR="004516BB" w:rsidRDefault="004516BB" w:rsidP="00A71D32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753DE3F8" w14:textId="68EC71CF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  <w:tr w:rsidR="009300E6" w14:paraId="3BE8CB00" w14:textId="77777777">
        <w:trPr>
          <w:trHeight w:val="300"/>
        </w:trPr>
        <w:tc>
          <w:tcPr>
            <w:tcW w:w="1276" w:type="dxa"/>
          </w:tcPr>
          <w:p w14:paraId="40E3E004" w14:textId="77777777" w:rsidR="009300E6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AF2C09C" w14:textId="00295AC1" w:rsidR="009300E6" w:rsidRPr="4169A4E3" w:rsidRDefault="009300E6" w:rsidP="009300E6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56E6A9CC" w14:textId="77777777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login</w:t>
            </w:r>
          </w:p>
          <w:p w14:paraId="6A0CD119" w14:textId="70C47545" w:rsidR="009300E6" w:rsidRDefault="009300E6" w:rsidP="009300E6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</w:t>
            </w:r>
            <w:r w:rsidR="00D37A77">
              <w:t xml:space="preserve">preenche os campos de </w:t>
            </w:r>
            <w:r>
              <w:t xml:space="preserve">“E-mail” e “Senha” </w:t>
            </w:r>
            <w:r w:rsidR="00D37A77">
              <w:t xml:space="preserve">com </w:t>
            </w:r>
            <w:r w:rsidR="001E1495">
              <w:t xml:space="preserve">credenciais </w:t>
            </w:r>
            <w:r w:rsidR="00843C79">
              <w:t xml:space="preserve">de uma conta </w:t>
            </w:r>
            <w:r w:rsidR="00D37A77">
              <w:t xml:space="preserve">banida </w:t>
            </w:r>
            <w:r>
              <w:t>e aciona o botão “Login”</w:t>
            </w:r>
          </w:p>
          <w:p w14:paraId="2DD412FA" w14:textId="71A97945" w:rsidR="009300E6" w:rsidRPr="327D2554" w:rsidRDefault="009300E6" w:rsidP="009300E6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</w:t>
            </w:r>
            <w:r w:rsidR="00360775">
              <w:t xml:space="preserve">Sua </w:t>
            </w:r>
            <w:r w:rsidR="00D37A77">
              <w:t>conta foi banida</w:t>
            </w:r>
            <w:r w:rsidR="00360775">
              <w:t>. Por favor, entre em contato com o suporte.</w:t>
            </w:r>
            <w:r>
              <w:t>” e mantém o cidadão na página de login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B10879"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p w14:paraId="0E0D6405" w14:textId="77777777" w:rsidR="00623292" w:rsidRDefault="00623292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623292">
              <w:rPr>
                <w:color w:val="70AD47" w:themeColor="accent6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788162EA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00965F0D" w:rsidRPr="00835A09">
              <w:t xml:space="preserve">o sistema verifica se </w:t>
            </w:r>
            <w:r w:rsidR="00965F0D">
              <w:t xml:space="preserve">o cidadão </w:t>
            </w:r>
            <w:r w:rsidR="00965F0D" w:rsidRPr="00835A09">
              <w:t>já impulsionou a publicação; se não, registra o impulso, atualiza o total de impulsos e reorganiza a ordem das publicações com base no novo engajament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6C143A2B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</w:t>
            </w:r>
            <w:r w:rsidR="00930F6E">
              <w:t xml:space="preserve">cidadão </w:t>
            </w:r>
            <w:r w:rsidR="45A8C9B1">
              <w:t>aciona o botão “Impulsionar” de alguma publicação</w:t>
            </w:r>
          </w:p>
          <w:p w14:paraId="2FDAA4A9" w14:textId="2A93EB8C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</w:t>
            </w:r>
            <w:r w:rsidR="00930F6E">
              <w:t>redireciona o cidadão à página de login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0A423B0F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</w:t>
            </w:r>
            <w:r w:rsidR="007D7808">
              <w:t xml:space="preserve"> e exibe a lista de comentários d</w:t>
            </w:r>
            <w:r w:rsidR="004E14F8">
              <w:t>a</w:t>
            </w:r>
            <w:r w:rsidR="007D7808">
              <w:t xml:space="preserve"> publicação em ordem do mais recente para o mais antig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6D00DA11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 xml:space="preserve">: </w:t>
            </w:r>
            <w:r w:rsidR="005B5612">
              <w:t>o sistema redireciona o cidadão à página de login.</w:t>
            </w:r>
          </w:p>
        </w:tc>
      </w:tr>
    </w:tbl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67E642A3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</w:t>
            </w:r>
            <w:r w:rsidR="006274D1">
              <w:t>, ordena</w:t>
            </w:r>
            <w:r w:rsidR="002C430A">
              <w:t xml:space="preserve">das </w:t>
            </w:r>
            <w:r w:rsidR="006274D1">
              <w:t xml:space="preserve">com base na quantidade </w:t>
            </w:r>
            <w:r w:rsidR="0090202C">
              <w:t>total de impuls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647F9B03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</w:t>
            </w:r>
            <w:r w:rsidR="00B611E6">
              <w:t>, ordenadas com base na quantidade total de impuls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6C7FAFAE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</w:t>
            </w:r>
            <w:r w:rsidR="002D2DFA">
              <w:t xml:space="preserve"> cidadão</w:t>
            </w:r>
            <w:r w:rsidR="00B611E6">
              <w:t xml:space="preserve">, </w:t>
            </w:r>
            <w:r w:rsidR="0050450D">
              <w:t>ordenadas da mais recente para a mais antiga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3BD22908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</w:t>
            </w:r>
            <w:r w:rsidR="0050450D">
              <w:t>, ordenadas com base na quantidade total de impuls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6B721296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</w:t>
            </w:r>
            <w:r w:rsidR="0050450D">
              <w:t>, ordenadas com base na quantidade total de impulsos.</w:t>
            </w:r>
          </w:p>
        </w:tc>
      </w:tr>
      <w:tr w:rsidR="00656ED3" w:rsidRPr="004F21EF" w14:paraId="328BC352" w14:textId="77777777" w:rsidTr="719FC796">
        <w:tc>
          <w:tcPr>
            <w:tcW w:w="1276" w:type="dxa"/>
          </w:tcPr>
          <w:p w14:paraId="271BAE6D" w14:textId="77777777" w:rsidR="00656ED3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630A86" w14:textId="629F31CC" w:rsidR="00656ED3" w:rsidRPr="00C3567C" w:rsidRDefault="00656ED3" w:rsidP="00656ED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47E311C1" w14:textId="79E4FB94" w:rsidR="00656ED3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principal, de “Animais Perdidos” ou de “Animais Resgatados”</w:t>
            </w:r>
          </w:p>
          <w:p w14:paraId="6D2CFDBD" w14:textId="5B04FA95" w:rsidR="00656ED3" w:rsidRPr="002063D9" w:rsidRDefault="00656ED3" w:rsidP="00656ED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aplica </w:t>
            </w:r>
            <w:r w:rsidR="0050450D">
              <w:t xml:space="preserve">algum </w:t>
            </w:r>
            <w:r>
              <w:t xml:space="preserve">filtro </w:t>
            </w:r>
            <w:r w:rsidR="0050450D">
              <w:t>de ordenamento (</w:t>
            </w:r>
            <w:r w:rsidR="00992E56">
              <w:t>“Mais recentes”, “Mais antigos” ou “Mais impulsionados”)</w:t>
            </w:r>
          </w:p>
          <w:p w14:paraId="7D975B05" w14:textId="78E50892" w:rsidR="00656ED3" w:rsidRPr="4B90362C" w:rsidRDefault="00656ED3" w:rsidP="00656ED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B26063">
              <w:t xml:space="preserve">o </w:t>
            </w:r>
            <w:r w:rsidR="00B26063" w:rsidRPr="00B26063">
              <w:t>sistema exibe a lista de publicações de acordo com o filtro de ordenamento selecionado pelo cidadão</w:t>
            </w:r>
            <w:r w:rsidR="00E4706B">
              <w:t>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o cidadão acessa a página de </w:t>
            </w:r>
            <w:r w:rsidR="00E96648" w:rsidRPr="009F0EBC">
              <w:t>“Áreas de Maior Abandono”</w:t>
            </w:r>
          </w:p>
          <w:p w14:paraId="23B253AC" w14:textId="0366E36B" w:rsidR="001B0BAF" w:rsidRPr="009F0EBC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o </w:t>
            </w:r>
            <w:r w:rsidR="000E2EC2" w:rsidRPr="009F0EBC">
              <w:t xml:space="preserve">cidadão </w:t>
            </w:r>
            <w:r w:rsidRPr="009F0EBC">
              <w:t>visualiza a página</w:t>
            </w:r>
          </w:p>
          <w:p w14:paraId="0B40C035" w14:textId="2A6668FD" w:rsidR="001B0BAF" w:rsidRPr="001137C6" w:rsidRDefault="001B0BAF" w:rsidP="00A850E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="00CC1E98" w:rsidRPr="00CC1E98">
              <w:t xml:space="preserve"> o sistema apresenta uma tabela detalhada com as regiões de maior incidência de casos de animais abandonados</w:t>
            </w:r>
            <w:r w:rsidR="009F0EBC" w:rsidRPr="009F0EBC">
              <w:t>, apresentando as seguintes informações: estado, cidade, bairro e o número de casos de animais perdid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1C8B23E3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</w:t>
            </w:r>
            <w:r w:rsidR="00A30E30">
              <w:rPr>
                <w:b/>
                <w:bCs/>
              </w:rPr>
              <w:t xml:space="preserve"> alternativo</w:t>
            </w:r>
            <w:r w:rsidR="00E0553A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3A5DC886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2630CF2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 xml:space="preserve">seleciona </w:t>
            </w:r>
            <w:r w:rsidR="00A60E81">
              <w:t>um estado e u</w:t>
            </w:r>
            <w:r w:rsidR="00A80374">
              <w:t>ma cidade na seção de filtros</w:t>
            </w:r>
          </w:p>
          <w:p w14:paraId="568AD10B" w14:textId="07ECF92D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</w:t>
            </w:r>
            <w:r w:rsidR="005F149D">
              <w:t>s</w:t>
            </w:r>
            <w:r w:rsidR="006C78F4">
              <w:t xml:space="preserve"> filtro</w:t>
            </w:r>
            <w:r w:rsidR="005F149D">
              <w:t>s</w:t>
            </w:r>
            <w:r w:rsidR="006C78F4">
              <w:t xml:space="preserve"> selecionado</w:t>
            </w:r>
            <w:r w:rsidR="005F149D">
              <w:t>s</w:t>
            </w:r>
            <w:r w:rsidR="006C78F4">
              <w:t xml:space="preserve"> pelo</w:t>
            </w:r>
            <w:r w:rsidR="002F3C2A">
              <w:t xml:space="preserve"> cidadão</w:t>
            </w:r>
            <w:r w:rsidR="006C78F4">
              <w:t>.</w:t>
            </w:r>
          </w:p>
        </w:tc>
      </w:tr>
      <w:tr w:rsidR="00A60E81" w:rsidRPr="004F21EF" w14:paraId="55141C4D" w14:textId="77777777" w:rsidTr="00A850EA">
        <w:tc>
          <w:tcPr>
            <w:tcW w:w="1276" w:type="dxa"/>
          </w:tcPr>
          <w:p w14:paraId="548CEA1C" w14:textId="77777777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FE191A" w14:textId="1B902004" w:rsidR="00A60E81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  <w:p w14:paraId="4D46B7B5" w14:textId="30F5FE6C" w:rsidR="00A60E81" w:rsidRPr="00C3567C" w:rsidRDefault="00A60E81" w:rsidP="00A60E81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A30E30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6B7B8359" w14:textId="77777777" w:rsidR="00A60E81" w:rsidRDefault="00A60E81" w:rsidP="00A60E8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cidadão acessa a página de “Áreas de Maior Abandono”</w:t>
            </w:r>
          </w:p>
          <w:p w14:paraId="7C6AE956" w14:textId="320A00F7" w:rsidR="00A60E81" w:rsidRPr="002063D9" w:rsidRDefault="00A60E81" w:rsidP="00A60E8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cidadão seleciona</w:t>
            </w:r>
            <w:r w:rsidR="005F149D">
              <w:t xml:space="preserve"> um estado, uma cidade e</w:t>
            </w:r>
            <w:r>
              <w:t xml:space="preserve"> </w:t>
            </w:r>
            <w:r w:rsidR="005F149D">
              <w:t>um</w:t>
            </w:r>
            <w:r>
              <w:t xml:space="preserve"> bairro na seção de filtros</w:t>
            </w:r>
          </w:p>
          <w:p w14:paraId="2D02877A" w14:textId="1474CFB5" w:rsidR="00A60E81" w:rsidRPr="004F21EF" w:rsidRDefault="00A60E81" w:rsidP="00A60E8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</w:t>
            </w:r>
            <w:r w:rsidR="005F149D">
              <w:t>s</w:t>
            </w:r>
            <w:r>
              <w:t xml:space="preserve"> filtro</w:t>
            </w:r>
            <w:r w:rsidR="005F149D">
              <w:t>s</w:t>
            </w:r>
            <w:r>
              <w:t xml:space="preserve"> selecionado</w:t>
            </w:r>
            <w:r w:rsidR="005F149D">
              <w:t>s</w:t>
            </w:r>
            <w:r>
              <w:t xml:space="preserve"> pelo cidadão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B10879"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10879">
              <w:t>Realizar login</w:t>
            </w:r>
            <w:r w:rsidR="00FF7D36" w:rsidRPr="00B10879"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  <w:tr w:rsidR="00557FA5" w14:paraId="44F5CC8F" w14:textId="77777777" w:rsidTr="00A850EA">
        <w:trPr>
          <w:trHeight w:val="300"/>
        </w:trPr>
        <w:tc>
          <w:tcPr>
            <w:tcW w:w="1276" w:type="dxa"/>
          </w:tcPr>
          <w:p w14:paraId="5B81AE3B" w14:textId="77777777" w:rsidR="00557FA5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06BD905" w14:textId="75C3EC5B" w:rsidR="00557FA5" w:rsidRPr="327D2554" w:rsidRDefault="00557FA5" w:rsidP="00557FA5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24B56F7B" w14:textId="4DCDF8A9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8279E1" w14:textId="1C2FCBB3" w:rsidR="00557FA5" w:rsidRDefault="00557FA5" w:rsidP="00557FA5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preenche os campos de “E-mail” e “Senha” com credenciais de uma conta banida e aciona o botão “Login”</w:t>
            </w:r>
          </w:p>
          <w:p w14:paraId="7471988A" w14:textId="5ADC9F31" w:rsidR="00557FA5" w:rsidRPr="327D2554" w:rsidRDefault="00557FA5" w:rsidP="00557FA5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B10879"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FD7765">
              <w:rPr>
                <w:color w:val="70AD47" w:themeColor="accent6"/>
              </w:rPr>
              <w:t xml:space="preserve">Interagir </w:t>
            </w:r>
            <w:r w:rsidR="00F73572" w:rsidRPr="00FD7765">
              <w:rPr>
                <w:color w:val="70AD47" w:themeColor="accent6"/>
              </w:rPr>
              <w:t xml:space="preserve">em </w:t>
            </w:r>
            <w:r w:rsidR="00025AA2" w:rsidRPr="00FD7765">
              <w:rPr>
                <w:color w:val="70AD47" w:themeColor="accent6"/>
              </w:rPr>
              <w:t>publicações</w:t>
            </w:r>
            <w:r w:rsidR="00F73572" w:rsidRPr="00FD7765">
              <w:rPr>
                <w:color w:val="70AD47" w:themeColor="accent6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449290" w14:textId="64D3E2C1" w:rsidR="00093A4F" w:rsidRDefault="00093A4F" w:rsidP="00093A4F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4FB78663" w14:textId="58851DD9" w:rsidR="00093A4F" w:rsidRDefault="00093A4F" w:rsidP="00093A4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>
              <w:t>a ONG aciona o botão “Impulsionar” de alguma publicação</w:t>
            </w:r>
          </w:p>
          <w:p w14:paraId="7A139455" w14:textId="394FEA5D" w:rsidR="00A86055" w:rsidRPr="00835A09" w:rsidRDefault="00093A4F" w:rsidP="00835A09">
            <w:pPr>
              <w:spacing w:before="60" w:after="60"/>
              <w:ind w:left="168"/>
              <w:rPr>
                <w:b/>
                <w:bCs/>
              </w:rPr>
            </w:pPr>
            <w:r w:rsidRPr="4ECB3C6E">
              <w:rPr>
                <w:b/>
                <w:bCs/>
              </w:rPr>
              <w:t xml:space="preserve">ENTÃO: </w:t>
            </w:r>
            <w:r w:rsidR="00835A09" w:rsidRPr="00835A09">
              <w:t>o sistema verifica se a ONG já impulsionou a publicação; se não, registra o impulso, atualiza o total de impulsos e reorganiza a ordem das publicações com base no novo engajament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4C8AF8" w14:textId="7569265D" w:rsidR="007D3DB0" w:rsidRDefault="007D3DB0" w:rsidP="007D3DB0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F7C23B0" w14:textId="709708B1" w:rsidR="007D3DB0" w:rsidRDefault="007D3DB0" w:rsidP="007D3DB0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2986ACC9" w:rsidR="00A86055" w:rsidRPr="001137C6" w:rsidRDefault="007D3DB0" w:rsidP="007D3DB0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817767" w14:textId="1261806C" w:rsidR="00B906DA" w:rsidRDefault="00B906DA" w:rsidP="00B906DA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a acessa a página inicial</w:t>
            </w:r>
          </w:p>
          <w:p w14:paraId="73CE7605" w14:textId="2BDA6DC4" w:rsidR="00B906DA" w:rsidRDefault="00B906DA" w:rsidP="00B906DA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FEDF786" w:rsidR="00A86055" w:rsidRPr="004F21EF" w:rsidRDefault="00B906DA" w:rsidP="00B906DA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 e exibe a lista de comentários da publicação em ordem do mais recente para o mais antig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15DAEC11" w14:textId="22CA388A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a acessa a página inicial</w:t>
            </w:r>
          </w:p>
          <w:p w14:paraId="0A9EF7C2" w14:textId="5FDF99E2" w:rsidR="002B72DB" w:rsidRDefault="002B72DB" w:rsidP="002B72DB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358D221" w:rsidR="00A86055" w:rsidRPr="004F21EF" w:rsidRDefault="002B72DB" w:rsidP="002B72DB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redireciona a ONG à página de login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4764D7" w14:textId="585B337A" w:rsidR="003E18CB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26F4584F" w14:textId="16CA7FED" w:rsidR="003E18CB" w:rsidRPr="002063D9" w:rsidRDefault="003E18CB" w:rsidP="003E18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46D2D024" w14:textId="06EC9E21" w:rsidR="2B2881CD" w:rsidRDefault="003E18CB" w:rsidP="003E18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1042E92" w14:textId="030604F4" w:rsidR="000A1DB7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7B60D8" w14:textId="71C90B7F" w:rsidR="000A1DB7" w:rsidRPr="002063D9" w:rsidRDefault="000A1DB7" w:rsidP="000A1DB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digita algo na barra de pesquisa e clica em “Buscar”</w:t>
            </w:r>
          </w:p>
          <w:p w14:paraId="703673A9" w14:textId="103F1517" w:rsidR="00C02E60" w:rsidRPr="4B90362C" w:rsidRDefault="000A1DB7" w:rsidP="000A1DB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com base na quantidade total de impuls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338FFFAB" w14:textId="68A6DD72" w:rsidR="2B2881CD" w:rsidRDefault="2B2881CD" w:rsidP="00F75E1B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901E7B" w14:textId="0655E79B" w:rsidR="008843FA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0EE4E71" w14:textId="73A9C62B" w:rsidR="008843FA" w:rsidRPr="002063D9" w:rsidRDefault="008843FA" w:rsidP="008843F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679AEAAE" w14:textId="5C903F46" w:rsidR="2B2881CD" w:rsidRDefault="008843FA" w:rsidP="008843F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a própria ONG, ordenadas da mais recente para a mais antiga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1CFD089" w14:textId="36C67EC0" w:rsidR="00A116ED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2C7FEBD7" w14:textId="27B4D8AF" w:rsidR="00A116ED" w:rsidRPr="002063D9" w:rsidRDefault="00A116ED" w:rsidP="00A116E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3B8A5DE" w14:textId="4287694D" w:rsidR="2B2881CD" w:rsidRDefault="00A116ED" w:rsidP="00A116E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CB8DB3" w14:textId="7F6F7534" w:rsidR="003A237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1C07CB58" w14:textId="62E26B5A" w:rsidR="003A2379" w:rsidRPr="002063D9" w:rsidRDefault="003A2379" w:rsidP="003A237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visualiza e rola a página para baixo</w:t>
            </w:r>
          </w:p>
          <w:p w14:paraId="1C55B58E" w14:textId="7210B51A" w:rsidR="00E30246" w:rsidRPr="4B90362C" w:rsidRDefault="003A2379" w:rsidP="003A2379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533D01" w14:paraId="77B42A29" w14:textId="77777777" w:rsidTr="2B2881CD">
        <w:trPr>
          <w:trHeight w:val="300"/>
        </w:trPr>
        <w:tc>
          <w:tcPr>
            <w:tcW w:w="1276" w:type="dxa"/>
          </w:tcPr>
          <w:p w14:paraId="40C35855" w14:textId="434AD6EA" w:rsidR="00533D01" w:rsidRDefault="00533D01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9" w:type="dxa"/>
          </w:tcPr>
          <w:p w14:paraId="74BFA586" w14:textId="4A3A1E5F" w:rsidR="00533D01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70765D">
              <w:t xml:space="preserve">a ONG </w:t>
            </w:r>
            <w:r>
              <w:t>acessa a página principal, de “Animais Perdidos” ou de “Animais Resgatados”</w:t>
            </w:r>
          </w:p>
          <w:p w14:paraId="773DEECD" w14:textId="54C1AC50" w:rsidR="00533D01" w:rsidRPr="002063D9" w:rsidRDefault="00533D01" w:rsidP="00533D0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70765D">
              <w:t xml:space="preserve">a ONG </w:t>
            </w:r>
            <w:r>
              <w:t>aplica algum filtro de ordenamento (“Mais recentes”, “Mais antigos” ou “Mais impulsionados”)</w:t>
            </w:r>
          </w:p>
          <w:p w14:paraId="212085A7" w14:textId="2C2553D0" w:rsidR="00533D01" w:rsidRPr="4B90362C" w:rsidRDefault="00533D01" w:rsidP="00533D0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 w:rsidR="0070765D">
              <w:t>la ONG</w:t>
            </w:r>
            <w:r>
              <w:t>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EF1F5CF" w14:textId="050B3B77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acessa a página de “Áreas de Maior Abandono”</w:t>
            </w:r>
          </w:p>
          <w:p w14:paraId="036FF1F3" w14:textId="7B17D7E4" w:rsidR="000A0E60" w:rsidRPr="009F0EBC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 w:rsidR="00EF0530">
              <w:t xml:space="preserve">a ONG </w:t>
            </w:r>
            <w:r w:rsidRPr="009F0EBC">
              <w:t>visualiza a página</w:t>
            </w:r>
          </w:p>
          <w:p w14:paraId="29BF7C5E" w14:textId="78A1B265" w:rsidR="00B23F20" w:rsidRPr="001137C6" w:rsidRDefault="000A0E60" w:rsidP="000A0E60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2C7497EF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2DA3F495" w14:textId="7AF35B1A" w:rsidR="004A3420" w:rsidRDefault="004A3420" w:rsidP="004A342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05EAC5E9" w14:textId="215AD8C3" w:rsidR="004A3420" w:rsidRPr="002063D9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1861BF7E" w:rsidR="00B23F20" w:rsidRPr="001137C6" w:rsidRDefault="004A3420" w:rsidP="004A342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0FA412F2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4458A1">
              <w:rPr>
                <w:b/>
                <w:bCs/>
              </w:rPr>
              <w:t xml:space="preserve"> alternativo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23FB67E" w14:textId="29FE7929" w:rsidR="00404089" w:rsidRDefault="00404089" w:rsidP="0040408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1148ED79" w14:textId="1249FC58" w:rsidR="00404089" w:rsidRPr="002063D9" w:rsidRDefault="00404089" w:rsidP="0040408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e uma cidade na seção de filtros</w:t>
            </w:r>
          </w:p>
          <w:p w14:paraId="0EAD8353" w14:textId="5C334D42" w:rsidR="00B23F20" w:rsidRPr="004F21EF" w:rsidRDefault="00404089" w:rsidP="00404089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  <w:tr w:rsidR="009E5A38" w:rsidRPr="004F21EF" w14:paraId="459A1777" w14:textId="77777777" w:rsidTr="00A850EA">
        <w:tc>
          <w:tcPr>
            <w:tcW w:w="1276" w:type="dxa"/>
          </w:tcPr>
          <w:p w14:paraId="2EF15D96" w14:textId="77777777" w:rsidR="009E5A38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689003" w14:textId="45A77AB4" w:rsidR="009E5A38" w:rsidRPr="00C3567C" w:rsidRDefault="009E5A38" w:rsidP="009E5A3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4458A1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72E31EC" w14:textId="1C2CD82C" w:rsidR="00CB7D3F" w:rsidRDefault="00CB7D3F" w:rsidP="00CB7D3F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23DF596" w14:textId="6127324A" w:rsidR="00CB7D3F" w:rsidRPr="002063D9" w:rsidRDefault="00CB7D3F" w:rsidP="00CB7D3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, uma cidade e um bairro na seção de filtros</w:t>
            </w:r>
          </w:p>
          <w:p w14:paraId="17698182" w14:textId="4D53FB87" w:rsidR="009E5A38" w:rsidRPr="004F21EF" w:rsidRDefault="00CB7D3F" w:rsidP="00CB7D3F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a ONG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B10879"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0F7EE6F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1A0AABB2" w14:textId="77777777" w:rsidR="00F8182D" w:rsidRDefault="00F8182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10879">
              <w:t>Realizar login</w:t>
            </w:r>
            <w:r w:rsidR="00345CCA" w:rsidRPr="00B10879"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47249C8" w14:textId="77777777" w:rsidR="00760698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</w:t>
            </w:r>
          </w:p>
          <w:p w14:paraId="6C4074DD" w14:textId="77777777" w:rsidR="00760698" w:rsidRDefault="00760698" w:rsidP="00A850EA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60FA2D9D" w14:textId="6F856A00" w:rsidR="00957A24" w:rsidRDefault="00B70407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  <w:tr w:rsidR="00632B91" w14:paraId="39B6FCF2" w14:textId="77777777" w:rsidTr="00A850EA">
        <w:trPr>
          <w:trHeight w:val="300"/>
        </w:trPr>
        <w:tc>
          <w:tcPr>
            <w:tcW w:w="1276" w:type="dxa"/>
          </w:tcPr>
          <w:p w14:paraId="47A0C0E9" w14:textId="77777777" w:rsidR="00632B91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42D63FBC" w14:textId="34EF6C4A" w:rsidR="00632B91" w:rsidRPr="327D2554" w:rsidRDefault="00632B91" w:rsidP="00632B91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de exceção)</w:t>
            </w:r>
          </w:p>
        </w:tc>
        <w:tc>
          <w:tcPr>
            <w:tcW w:w="7229" w:type="dxa"/>
          </w:tcPr>
          <w:p w14:paraId="3C129DB1" w14:textId="407AAADD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3138579C" w14:textId="5D8442BE" w:rsidR="00632B91" w:rsidRDefault="00632B91" w:rsidP="00632B91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preenche os campos de “E-mail” e “Senha” com credenciais de uma conta banida e aciona o botão “Login”</w:t>
            </w:r>
          </w:p>
          <w:p w14:paraId="3057F74C" w14:textId="0E93844B" w:rsidR="00632B91" w:rsidRPr="327D2554" w:rsidRDefault="00632B91" w:rsidP="00632B91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Sua conta foi banida. Por favor, entre em contato com o suporte.”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661EA">
              <w:rPr>
                <w:color w:val="70AD47" w:themeColor="accent6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830CAA" w14:textId="16C2CBEC" w:rsidR="00AA44CD" w:rsidRPr="004F21EF" w:rsidRDefault="00AA44CD" w:rsidP="006624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6247D">
              <w:rPr>
                <w:b/>
                <w:bCs/>
              </w:rPr>
              <w:t xml:space="preserve"> </w:t>
            </w:r>
            <w:r w:rsidR="00684EA2"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688C4FCB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E93ED4">
              <w:t xml:space="preserve">o moderador </w:t>
            </w:r>
            <w:r w:rsidR="00A72727">
              <w:t>clica no botão “Ver Perfil” de algum usuário da lista</w:t>
            </w:r>
          </w:p>
          <w:p w14:paraId="237086E5" w14:textId="1143A3E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2727" w:rsidRPr="00A77D74">
              <w:t>o sistema redireciona o moderador</w:t>
            </w:r>
            <w:r w:rsidR="00D0332E">
              <w:t xml:space="preserve"> </w:t>
            </w:r>
            <w:r w:rsidR="00B319CF">
              <w:t xml:space="preserve">para a </w:t>
            </w:r>
            <w:r w:rsidR="00A72727" w:rsidRPr="00A77D74">
              <w:t>página de perfil do usuário selecionado</w:t>
            </w:r>
            <w:r w:rsidR="00A72727">
              <w:t>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ABC6D8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  <w:r w:rsidR="00D0332E">
              <w:t>, bane ou valida o perfil do usuário em questão e retorna à página de “Usuários Cadastrados”</w:t>
            </w:r>
          </w:p>
          <w:p w14:paraId="3CF48285" w14:textId="7C2396B7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E2754" w:rsidRPr="009E2754">
              <w:t>o sistema exibe novamente a lista de usuários cadastrados, refletindo a ação realizada (banimento ou validação) por meio da atualização do ícone de status do usuário</w:t>
            </w:r>
            <w:r w:rsidR="009E275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p w14:paraId="21CC1F0B" w14:textId="77777777" w:rsidR="009E2754" w:rsidRDefault="009E2754" w:rsidP="00BB4EB0">
      <w:pPr>
        <w:pStyle w:val="CorpodeTexto"/>
      </w:pPr>
    </w:p>
    <w:p w14:paraId="702B032D" w14:textId="77777777" w:rsidR="009E2754" w:rsidRDefault="009E2754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9E2754">
              <w:rPr>
                <w:color w:val="70AD47" w:themeColor="accent6"/>
              </w:rPr>
              <w:t>Validar perfil</w:t>
            </w:r>
            <w:r w:rsidR="00017759" w:rsidRPr="009E2754">
              <w:rPr>
                <w:color w:val="70AD47" w:themeColor="accent6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73D463A9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 xml:space="preserve">o moderador acessa a página de perfil de </w:t>
            </w:r>
            <w:r w:rsidR="00077023">
              <w:t xml:space="preserve">um </w:t>
            </w:r>
            <w:r w:rsidR="00473C21">
              <w:t>usuário</w:t>
            </w:r>
            <w:r w:rsidR="003555A4">
              <w:t xml:space="preserve"> pela </w:t>
            </w:r>
            <w:r w:rsidR="00BA42FB">
              <w:t xml:space="preserve">lista de sugestões que aparece abaixo da </w:t>
            </w:r>
            <w:r w:rsidR="003555A4">
              <w:t>barra de pesquisa ou pelo botão “Ver Perfil” na página “Usuários Cadastrados”</w:t>
            </w:r>
          </w:p>
          <w:p w14:paraId="1212A503" w14:textId="0E23FCFC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</w:t>
            </w:r>
            <w:r w:rsidR="006A269A">
              <w:t>“</w:t>
            </w:r>
            <w:r w:rsidR="00C40706">
              <w:t>Validar Perfil</w:t>
            </w:r>
            <w:r w:rsidR="006A269A">
              <w:t>”</w:t>
            </w:r>
          </w:p>
          <w:p w14:paraId="70513024" w14:textId="1D15FF19" w:rsidR="005B5829" w:rsidRPr="004D2214" w:rsidRDefault="005B5829" w:rsidP="004D2214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4D2214" w:rsidRPr="004D2214">
              <w:t>o sistema exibe a mensagem “Perfil</w:t>
            </w:r>
            <w:r w:rsidR="00D67C8E">
              <w:t xml:space="preserve"> validade com sucesso</w:t>
            </w:r>
            <w:r w:rsidR="004D2214" w:rsidRPr="004D2214">
              <w:t>”</w:t>
            </w:r>
            <w:r w:rsidR="00FC001B">
              <w:t xml:space="preserve">, </w:t>
            </w:r>
            <w:r w:rsidR="004D2214" w:rsidRPr="004D2214">
              <w:t xml:space="preserve">atualiza o status </w:t>
            </w:r>
            <w:r w:rsidR="004D2214">
              <w:t xml:space="preserve">da conta </w:t>
            </w:r>
            <w:r w:rsidR="004D2214" w:rsidRPr="004D2214">
              <w:t>d</w:t>
            </w:r>
            <w:r w:rsidR="004D2214">
              <w:t>esse</w:t>
            </w:r>
            <w:r w:rsidR="004D2214" w:rsidRPr="004D2214">
              <w:t xml:space="preserve"> usuário na página “Usuários Cadastrados”</w:t>
            </w:r>
            <w:r w:rsidR="00FC001B">
              <w:t xml:space="preserve"> e mantém o moderador na página de perfil </w:t>
            </w:r>
            <w:r w:rsidR="00533294">
              <w:t>dele</w:t>
            </w:r>
            <w:r w:rsidR="00FC001B">
              <w:t>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2CF54A" w14:textId="5AC71FB3" w:rsidR="00C40706" w:rsidRDefault="00C40706" w:rsidP="00C40706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 de um usuário com conteúdo inadequado</w:t>
            </w:r>
            <w:r w:rsidR="003555A4">
              <w:t xml:space="preserve"> </w:t>
            </w:r>
            <w:r w:rsidR="00BA42FB">
              <w:t>pela lista de sugestões que aparece abaixo da barra de pesquisa ou pelo botão “Ver Perfil” na página “Usuários Cadastrados”</w:t>
            </w:r>
          </w:p>
          <w:p w14:paraId="01CAF4B9" w14:textId="16A055CA" w:rsidR="00C40706" w:rsidRPr="002063D9" w:rsidRDefault="00C40706" w:rsidP="00C40706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Banir Usuário”</w:t>
            </w:r>
            <w:r w:rsidR="0000639E">
              <w:t xml:space="preserve"> e aciona o botão de confirmação “Sim, banir!”</w:t>
            </w:r>
          </w:p>
          <w:p w14:paraId="145D5703" w14:textId="09EA8373" w:rsidR="005B5829" w:rsidRDefault="00C40706" w:rsidP="00C40706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D12D69" w:rsidRPr="00D12D69">
              <w:t>o sistema exibe a mensagem “Usuário banido com sucesso.”, bloqueia o acesso à conta, altera o botão para “</w:t>
            </w:r>
            <w:proofErr w:type="spellStart"/>
            <w:r w:rsidR="00D12D69" w:rsidRPr="00D12D69">
              <w:t>Desbanir</w:t>
            </w:r>
            <w:proofErr w:type="spellEnd"/>
            <w:r w:rsidR="00D12D69" w:rsidRPr="00D12D69">
              <w:t xml:space="preserve"> Usuário”, atualiza o status do usuário na página “Usuários Cadastrados”, oculta seu conteúdo publicado e mantém o moderador na página de perfil</w:t>
            </w:r>
            <w:r w:rsidR="0092386A">
              <w:t xml:space="preserve"> do usuário</w:t>
            </w:r>
            <w:r w:rsidR="00D12D69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118ACD95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 xml:space="preserve">o moderador acessa a página de perfil de </w:t>
            </w:r>
            <w:r w:rsidR="007A1603">
              <w:t>um usuário cuja conta está banida</w:t>
            </w:r>
          </w:p>
          <w:p w14:paraId="33429D1F" w14:textId="7743CA3F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</w:t>
            </w:r>
            <w:proofErr w:type="spellStart"/>
            <w:r w:rsidR="007A1603">
              <w:t>Desbanir</w:t>
            </w:r>
            <w:proofErr w:type="spellEnd"/>
            <w:r w:rsidR="007A1603">
              <w:t xml:space="preserve"> Usuário”</w:t>
            </w:r>
            <w:r w:rsidR="00210820">
              <w:t xml:space="preserve"> e aciona o botão de confirmação “</w:t>
            </w:r>
            <w:r w:rsidR="00070651">
              <w:t xml:space="preserve">Sim, </w:t>
            </w:r>
            <w:proofErr w:type="spellStart"/>
            <w:r w:rsidR="00070651">
              <w:t>desbanir</w:t>
            </w:r>
            <w:proofErr w:type="spellEnd"/>
            <w:r w:rsidR="00070651">
              <w:t>!”</w:t>
            </w:r>
          </w:p>
          <w:p w14:paraId="1D928123" w14:textId="4009D35B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2A1449" w:rsidRPr="002A1449">
              <w:t xml:space="preserve">o sistema exibe a mensagem “Usuário </w:t>
            </w:r>
            <w:proofErr w:type="spellStart"/>
            <w:r w:rsidR="002A1449" w:rsidRPr="002A1449">
              <w:t>desbanido</w:t>
            </w:r>
            <w:proofErr w:type="spellEnd"/>
            <w:r w:rsidR="002A1449" w:rsidRPr="002A1449">
              <w:t xml:space="preserve"> com sucesso.”, libera o acesso à conta, altera o botão para “Banir Usuário” e mantém o moderador na página de perfil</w:t>
            </w:r>
            <w:r w:rsidR="002A1449">
              <w:t>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7EC5571D" w14:textId="2912F4B2" w:rsidR="00775FCB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3ABDF21" w14:textId="2EF69571" w:rsidR="00775FCB" w:rsidRPr="002063D9" w:rsidRDefault="00775FCB" w:rsidP="00775FC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239BEEE6" w:rsidR="00BD673D" w:rsidRDefault="00775FCB" w:rsidP="00775FCB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, ordenadas com base na quantidade total de impuls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BBEE95D" w14:textId="43C86D06" w:rsidR="008E035F" w:rsidRPr="2B2881CD" w:rsidRDefault="008E035F" w:rsidP="00D737C4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1F67313" w14:textId="7C8F63B1" w:rsidR="00ED7CA0" w:rsidRDefault="00ED7CA0" w:rsidP="003344F3">
            <w:pPr>
              <w:spacing w:before="60" w:after="60"/>
              <w:ind w:left="170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65D7F118" w14:textId="7EE20A5A" w:rsidR="00493865" w:rsidRPr="00493865" w:rsidRDefault="00ED7CA0" w:rsidP="003344F3">
            <w:pPr>
              <w:spacing w:before="60" w:after="60"/>
              <w:ind w:left="170"/>
            </w:pPr>
            <w:r w:rsidRPr="18B829E4">
              <w:rPr>
                <w:b/>
                <w:bCs/>
              </w:rPr>
              <w:t>QUANDO</w:t>
            </w:r>
            <w:r>
              <w:t>: o moderador digita alg</w:t>
            </w:r>
            <w:r w:rsidR="00493865">
              <w:t xml:space="preserve">o </w:t>
            </w:r>
            <w:r>
              <w:t>na barra de pesquisa e clica em “Buscar”</w:t>
            </w:r>
          </w:p>
          <w:p w14:paraId="160B7C44" w14:textId="50D910B8" w:rsidR="00EA26B8" w:rsidRPr="00EA26B8" w:rsidRDefault="00ED7CA0" w:rsidP="003344F3">
            <w:pPr>
              <w:spacing w:before="60" w:after="60"/>
              <w:ind w:left="170"/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, ordenadas </w:t>
            </w:r>
            <w:r w:rsidR="001C1646">
              <w:t xml:space="preserve">pelo </w:t>
            </w:r>
            <w:r>
              <w:t>total de impulsos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lastRenderedPageBreak/>
              <w:t xml:space="preserve">Critério de </w:t>
            </w:r>
          </w:p>
          <w:p w14:paraId="4E53F922" w14:textId="196C1F12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</w:t>
            </w:r>
            <w:r w:rsidR="008915C2">
              <w:rPr>
                <w:b/>
                <w:bCs/>
              </w:rPr>
              <w:t xml:space="preserve"> de exceção</w:t>
            </w:r>
            <w:r w:rsidR="009554A4">
              <w:rPr>
                <w:b/>
                <w:bCs/>
              </w:rPr>
              <w:t>)</w:t>
            </w:r>
          </w:p>
        </w:tc>
        <w:tc>
          <w:tcPr>
            <w:tcW w:w="7223" w:type="dxa"/>
          </w:tcPr>
          <w:p w14:paraId="477A893C" w14:textId="1761E1EB" w:rsidR="008A515E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já logado acessa a página de perfil</w:t>
            </w:r>
          </w:p>
          <w:p w14:paraId="42EFABC6" w14:textId="0A9C4779" w:rsidR="008A515E" w:rsidRPr="002063D9" w:rsidRDefault="008A515E" w:rsidP="008A515E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3BDDB6D0" w:rsidR="00BD673D" w:rsidRPr="008954A0" w:rsidRDefault="008A515E" w:rsidP="008954A0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exibe uma </w:t>
            </w:r>
            <w:r w:rsidR="008915C2">
              <w:t xml:space="preserve">mensagem </w:t>
            </w:r>
            <w:r w:rsidR="008954A0">
              <w:t xml:space="preserve">de erro na seção de “Publicações”: </w:t>
            </w:r>
            <w:r w:rsidR="008915C2">
              <w:t>“</w:t>
            </w:r>
            <w:r w:rsidR="008954A0" w:rsidRPr="008954A0">
              <w:t>O seu perfil é de moderador. Portanto, você não pode realizar publicações</w:t>
            </w:r>
            <w:r w:rsidR="008954A0">
              <w:t xml:space="preserve">. </w:t>
            </w:r>
            <w:r w:rsidR="008954A0" w:rsidRPr="008954A0">
              <w:t>No entanto, você pode comentar nas publicações de outros usuários.</w:t>
            </w:r>
            <w:r w:rsidR="008954A0">
              <w:t>”</w:t>
            </w:r>
            <w:r w:rsidR="00F9663B">
              <w:t>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1F354DD5" w14:textId="671B184C" w:rsidR="00001A34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5AF7B620" w14:textId="47F4ED26" w:rsidR="00001A34" w:rsidRPr="002063D9" w:rsidRDefault="00001A34" w:rsidP="00001A34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6C12C9FB" w:rsidR="00BD673D" w:rsidRPr="4B90362C" w:rsidRDefault="00001A34" w:rsidP="00001A34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, ordenadas com base na quantidade total de impulsos.</w:t>
            </w:r>
          </w:p>
        </w:tc>
      </w:tr>
      <w:tr w:rsidR="003C6081" w14:paraId="451D8D38" w14:textId="77777777" w:rsidTr="00A850EA">
        <w:trPr>
          <w:trHeight w:val="300"/>
        </w:trPr>
        <w:tc>
          <w:tcPr>
            <w:tcW w:w="1276" w:type="dxa"/>
          </w:tcPr>
          <w:p w14:paraId="788AAA5C" w14:textId="11E8F8AB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5 (fluxo principal)</w:t>
            </w:r>
          </w:p>
        </w:tc>
        <w:tc>
          <w:tcPr>
            <w:tcW w:w="7223" w:type="dxa"/>
          </w:tcPr>
          <w:p w14:paraId="322B1F1F" w14:textId="0BEDE9AB" w:rsidR="003C6081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3B55C420" w14:textId="1DC42B58" w:rsidR="003C6081" w:rsidRPr="002063D9" w:rsidRDefault="003C6081" w:rsidP="003C608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7AB677C4" w14:textId="6451CDA0" w:rsidR="003C6081" w:rsidRPr="4B90362C" w:rsidRDefault="003C6081" w:rsidP="003C6081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, ordenadas com base na quantidade total de impulsos.</w:t>
            </w:r>
          </w:p>
        </w:tc>
      </w:tr>
      <w:tr w:rsidR="003C6081" w14:paraId="0231D343" w14:textId="77777777" w:rsidTr="00A850EA">
        <w:trPr>
          <w:trHeight w:val="300"/>
        </w:trPr>
        <w:tc>
          <w:tcPr>
            <w:tcW w:w="1276" w:type="dxa"/>
          </w:tcPr>
          <w:p w14:paraId="3ECF6354" w14:textId="11015B47" w:rsidR="003C6081" w:rsidRDefault="003C608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6 (fluxo principal)</w:t>
            </w:r>
          </w:p>
        </w:tc>
        <w:tc>
          <w:tcPr>
            <w:tcW w:w="7223" w:type="dxa"/>
          </w:tcPr>
          <w:p w14:paraId="7E329165" w14:textId="1C8820F0" w:rsidR="00915A8D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principal, de “Animais Perdidos” ou de “Animais Resgatados”</w:t>
            </w:r>
          </w:p>
          <w:p w14:paraId="7500D06A" w14:textId="153B7AA4" w:rsidR="00915A8D" w:rsidRPr="002063D9" w:rsidRDefault="00915A8D" w:rsidP="00915A8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aplica algum filtro de ordenamento (“Mais recentes”, “Mais antigos” ou “Mais impulsionados”)</w:t>
            </w:r>
          </w:p>
          <w:p w14:paraId="35225C0B" w14:textId="72FE8A77" w:rsidR="003C6081" w:rsidRPr="4B90362C" w:rsidRDefault="00915A8D" w:rsidP="00915A8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o </w:t>
            </w:r>
            <w:r w:rsidRPr="00B26063">
              <w:t>sistema exibe a lista de publicações de acordo com o filtro de ordenamento selecionado pe</w:t>
            </w:r>
            <w:r>
              <w:t>lo moderador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58A42A80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8A0215">
              <w:rPr>
                <w:color w:val="70AD47" w:themeColor="accent6"/>
              </w:rPr>
              <w:t xml:space="preserve">Validar </w:t>
            </w:r>
            <w:r w:rsidR="00B635BD" w:rsidRPr="008A0215">
              <w:rPr>
                <w:color w:val="70AD47" w:themeColor="accent6"/>
              </w:rPr>
              <w:t>conteúdo publicado por</w:t>
            </w:r>
            <w:r w:rsidR="00602431" w:rsidRPr="008A0215">
              <w:rPr>
                <w:color w:val="70AD47" w:themeColor="accent6"/>
              </w:rPr>
              <w:t xml:space="preserve">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070ABB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0B635BD">
              <w:t xml:space="preserve">conteúdo publicado por outro </w:t>
            </w:r>
            <w:r w:rsidR="00602431">
              <w:t>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42A0AF1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 xml:space="preserve">acessa a página </w:t>
            </w:r>
            <w:r w:rsidR="002B35E5">
              <w:t xml:space="preserve">de perfil de </w:t>
            </w:r>
            <w:r w:rsidR="006165C3">
              <w:t>um usuário</w:t>
            </w:r>
            <w:r w:rsidR="00A65D70">
              <w:t xml:space="preserve"> pela barra de pesquisa</w:t>
            </w:r>
          </w:p>
          <w:p w14:paraId="04BA67BD" w14:textId="56A18A22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>aciona o botão</w:t>
            </w:r>
            <w:r w:rsidR="003E70A9">
              <w:t xml:space="preserve"> “Validar Publicação”</w:t>
            </w:r>
            <w:r w:rsidR="001C3FB1">
              <w:t xml:space="preserve"> de alguma publicação realizada pelo usuário</w:t>
            </w:r>
          </w:p>
          <w:p w14:paraId="7E2A625F" w14:textId="63A7D10D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 xml:space="preserve">o sistema </w:t>
            </w:r>
            <w:r w:rsidR="001C3FB1">
              <w:t xml:space="preserve">exibe a mensagem </w:t>
            </w:r>
            <w:r w:rsidR="001C3FB1" w:rsidRPr="004D2214">
              <w:t>“P</w:t>
            </w:r>
            <w:r w:rsidR="00FB1328">
              <w:t>ublicação</w:t>
            </w:r>
            <w:r w:rsidR="00993A88">
              <w:t xml:space="preserve"> validada com sucesso.</w:t>
            </w:r>
            <w:r w:rsidR="001C3FB1" w:rsidRPr="004D2214">
              <w:t>”</w:t>
            </w:r>
            <w:r w:rsidR="00C7127F">
              <w:t xml:space="preserve">, </w:t>
            </w:r>
            <w:r w:rsidR="001C3FB1" w:rsidRPr="004D2214">
              <w:t xml:space="preserve">atualiza o status </w:t>
            </w:r>
            <w:r w:rsidR="001C3FB1">
              <w:t>d</w:t>
            </w:r>
            <w:r w:rsidR="00FB1328">
              <w:t>a publicação em questão</w:t>
            </w:r>
            <w:r w:rsidR="00C7127F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4F1A7C0F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</w:t>
            </w:r>
            <w:r w:rsidR="00FB1328">
              <w:rPr>
                <w:b/>
                <w:bCs/>
              </w:rPr>
              <w:t xml:space="preserve"> principal</w:t>
            </w:r>
            <w:r w:rsidR="00B056A0">
              <w:rPr>
                <w:b/>
                <w:bCs/>
              </w:rPr>
              <w:t>)</w:t>
            </w:r>
          </w:p>
        </w:tc>
        <w:tc>
          <w:tcPr>
            <w:tcW w:w="7117" w:type="dxa"/>
          </w:tcPr>
          <w:p w14:paraId="5B34DE2D" w14:textId="537CB517" w:rsidR="00FB1328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  <w:r w:rsidR="00A65D70">
              <w:t xml:space="preserve"> pela barra de pesquisa</w:t>
            </w:r>
          </w:p>
          <w:p w14:paraId="163C5AF6" w14:textId="3A5B3ABE" w:rsidR="00FB1328" w:rsidRPr="002063D9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</w:t>
            </w:r>
            <w:r w:rsidR="00731517">
              <w:t xml:space="preserve">Remover </w:t>
            </w:r>
            <w:r>
              <w:t>Publicação” de alguma publicação realizada pelo usuário</w:t>
            </w:r>
            <w:r w:rsidR="00585ABA">
              <w:t xml:space="preserve"> e aciona o botão</w:t>
            </w:r>
            <w:r w:rsidR="006165C3">
              <w:t xml:space="preserve"> </w:t>
            </w:r>
            <w:r w:rsidR="00585ABA">
              <w:t xml:space="preserve">“Sim, </w:t>
            </w:r>
            <w:r w:rsidR="006C6BD3">
              <w:t>remover”</w:t>
            </w:r>
          </w:p>
          <w:p w14:paraId="74BC7D9A" w14:textId="00F17436" w:rsidR="00BB4EB0" w:rsidRPr="001137C6" w:rsidRDefault="00FB1328" w:rsidP="00FB132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9F3405">
              <w:t>exibe a mensagem de sucesso “Publicação removida com sucesso</w:t>
            </w:r>
            <w:r w:rsidR="000318DC">
              <w:t>.</w:t>
            </w:r>
            <w:r w:rsidR="009F3405">
              <w:t>”</w:t>
            </w:r>
            <w:r w:rsidR="00E950B8">
              <w:t xml:space="preserve">, </w:t>
            </w:r>
            <w:r w:rsidR="009F3405">
              <w:t>apaga a publicação do perfil do usuário</w:t>
            </w:r>
            <w:r w:rsidR="00E950B8">
              <w:t xml:space="preserve"> e mantém o moderador na página de perfil</w:t>
            </w:r>
            <w:r w:rsidR="003073D9">
              <w:t xml:space="preserve"> dele</w:t>
            </w:r>
            <w:r w:rsidR="005E3C16">
              <w:t>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1F0A22EB" w14:textId="77777777" w:rsidR="00C7127F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 w:rsidR="00341830">
              <w:rPr>
                <w:b/>
                <w:bCs/>
              </w:rPr>
              <w:t xml:space="preserve"> </w:t>
            </w:r>
          </w:p>
          <w:p w14:paraId="1EF9F7DF" w14:textId="171F18E1" w:rsidR="00BB4EB0" w:rsidRPr="00C3567C" w:rsidRDefault="00BB4EB0" w:rsidP="0034183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509229B9" w14:textId="0FE94F75" w:rsidR="00341830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um usuário</w:t>
            </w:r>
            <w:r w:rsidR="00A65D70">
              <w:t xml:space="preserve"> pela barra de pesquisa</w:t>
            </w:r>
          </w:p>
          <w:p w14:paraId="12577DF8" w14:textId="262CC785" w:rsidR="00341830" w:rsidRPr="002063D9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Validar Comentário” de algum comentário realizado pelo usuário</w:t>
            </w:r>
          </w:p>
          <w:p w14:paraId="1759E6FF" w14:textId="54673727" w:rsidR="00BB4EB0" w:rsidRPr="004F21EF" w:rsidRDefault="00341830" w:rsidP="0034183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Pr="004D2214">
              <w:t>“</w:t>
            </w:r>
            <w:r w:rsidR="00860CBD">
              <w:t>Comentário</w:t>
            </w:r>
            <w:r>
              <w:t xml:space="preserve"> validad</w:t>
            </w:r>
            <w:r w:rsidR="00860CBD">
              <w:t>o</w:t>
            </w:r>
            <w:r>
              <w:t xml:space="preserve"> com sucesso.</w:t>
            </w:r>
            <w:r w:rsidRPr="004D2214">
              <w:t>”</w:t>
            </w:r>
            <w:r w:rsidR="00E950B8">
              <w:t xml:space="preserve">, </w:t>
            </w:r>
            <w:r w:rsidRPr="004D2214">
              <w:t xml:space="preserve">atualiza o status </w:t>
            </w:r>
            <w:r>
              <w:t>d</w:t>
            </w:r>
            <w:r w:rsidR="00860CBD">
              <w:t xml:space="preserve">o comentário </w:t>
            </w:r>
            <w:r>
              <w:t>em questão</w:t>
            </w:r>
            <w:r w:rsidR="00E950B8">
              <w:t xml:space="preserve"> e mantém o moderador na página de perfil</w:t>
            </w:r>
            <w:r w:rsidR="005E3C16">
              <w:t xml:space="preserve"> do usuário.</w:t>
            </w:r>
          </w:p>
        </w:tc>
      </w:tr>
      <w:tr w:rsidR="005E3C16" w:rsidRPr="004F21EF" w14:paraId="4143E6A9" w14:textId="77777777" w:rsidTr="00F763E4">
        <w:tc>
          <w:tcPr>
            <w:tcW w:w="1388" w:type="dxa"/>
          </w:tcPr>
          <w:p w14:paraId="06900E9D" w14:textId="77777777" w:rsidR="0048684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</w:t>
            </w:r>
            <w:r>
              <w:rPr>
                <w:b/>
                <w:bCs/>
              </w:rPr>
              <w:t xml:space="preserve"> </w:t>
            </w:r>
          </w:p>
          <w:p w14:paraId="28A58AC1" w14:textId="30B7EE84" w:rsidR="005E3C16" w:rsidRPr="00C3567C" w:rsidRDefault="0048684C" w:rsidP="0048684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117" w:type="dxa"/>
          </w:tcPr>
          <w:p w14:paraId="480A7F8A" w14:textId="1EA1B81B" w:rsidR="005E3C16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já logado acessa a página de perfil de outro usuário</w:t>
            </w:r>
            <w:r w:rsidR="00A65D70">
              <w:t xml:space="preserve"> pela barra de pesquisa</w:t>
            </w:r>
          </w:p>
          <w:p w14:paraId="55CBA161" w14:textId="5F456FE4" w:rsidR="005E3C16" w:rsidRPr="002063D9" w:rsidRDefault="005E3C16" w:rsidP="005E3C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aciona o botão “Remover Comentário” de algum comentário realizado pelo usuário e aciona o botão “Sim, remover”</w:t>
            </w:r>
          </w:p>
          <w:p w14:paraId="71C8D943" w14:textId="117C1A15" w:rsidR="005E3C16" w:rsidRPr="004F21EF" w:rsidRDefault="005E3C16" w:rsidP="005E3C1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exibe a mensagem de sucesso “</w:t>
            </w:r>
            <w:r w:rsidR="0048684C">
              <w:t xml:space="preserve">Comentário </w:t>
            </w:r>
            <w:r>
              <w:t>removid</w:t>
            </w:r>
            <w:r w:rsidR="0048684C">
              <w:t>o</w:t>
            </w:r>
            <w:r>
              <w:t xml:space="preserve"> com sucesso.”, apaga </w:t>
            </w:r>
            <w:r w:rsidR="0048684C">
              <w:t xml:space="preserve">o comentário </w:t>
            </w:r>
            <w:r>
              <w:t>do perfil do usuário e mantém o moderador na página de perfil</w:t>
            </w:r>
            <w:r w:rsidR="002324D2">
              <w:t xml:space="preserve"> dele</w:t>
            </w:r>
            <w:r>
              <w:t>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FBCE704" w14:textId="4930CCD6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DADO</w:t>
            </w:r>
            <w:r w:rsidRPr="009F0EBC">
              <w:t xml:space="preserve"> </w:t>
            </w:r>
            <w:r w:rsidRPr="009F0EBC">
              <w:rPr>
                <w:b/>
                <w:bCs/>
              </w:rPr>
              <w:t>QUE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acessa a página de “Áreas de Maior Abandono”</w:t>
            </w:r>
          </w:p>
          <w:p w14:paraId="1CF77347" w14:textId="4927D759" w:rsidR="00372D1A" w:rsidRPr="009F0EBC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QUANDO</w:t>
            </w:r>
            <w:r w:rsidRPr="009F0EBC">
              <w:t xml:space="preserve">: </w:t>
            </w:r>
            <w:r>
              <w:t xml:space="preserve">o moderador </w:t>
            </w:r>
            <w:r w:rsidRPr="009F0EBC">
              <w:t>visualiza a página</w:t>
            </w:r>
          </w:p>
          <w:p w14:paraId="64578C30" w14:textId="5C0E27B5" w:rsidR="001C31D7" w:rsidRPr="001137C6" w:rsidRDefault="00372D1A" w:rsidP="00372D1A">
            <w:pPr>
              <w:spacing w:before="60" w:after="60"/>
              <w:ind w:left="168"/>
            </w:pPr>
            <w:r w:rsidRPr="009F0EBC">
              <w:rPr>
                <w:b/>
                <w:bCs/>
              </w:rPr>
              <w:t>ENTÃO</w:t>
            </w:r>
            <w:r w:rsidRPr="009F0EBC">
              <w:t>:</w:t>
            </w:r>
            <w:r w:rsidRPr="00CC1E98">
              <w:t xml:space="preserve"> o sistema apresenta uma tabela detalhada com as regiões de maior incidência de casos de animais abandonados</w:t>
            </w:r>
            <w:r w:rsidRPr="009F0EBC">
              <w:t>, apresentando as seguintes informações: estado, cidade, bairro e o número de casos de animais perdid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91708BD" w14:textId="25C51815" w:rsidR="001C31D7" w:rsidRPr="004F21EF" w:rsidRDefault="001C31D7" w:rsidP="00186A6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D5F1A3B" w14:textId="4C5F45A9" w:rsidR="00186A69" w:rsidRDefault="00186A69" w:rsidP="00186A69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47E13C3" w14:textId="4A42C34A" w:rsidR="00186A69" w:rsidRPr="002063D9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57A4109B" w:rsidR="001C31D7" w:rsidRPr="001137C6" w:rsidRDefault="00186A69" w:rsidP="00186A6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4592677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F93047">
              <w:rPr>
                <w:b/>
                <w:bCs/>
              </w:rPr>
              <w:t xml:space="preserve"> alternativo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BFE6144" w14:textId="4D453744" w:rsidR="00484B73" w:rsidRDefault="00484B73" w:rsidP="00484B7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68E6734C" w14:textId="0E6AB69D" w:rsidR="00484B73" w:rsidRPr="002063D9" w:rsidRDefault="00484B73" w:rsidP="00484B7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e uma cidade na seção de filtros</w:t>
            </w:r>
          </w:p>
          <w:p w14:paraId="5937186C" w14:textId="5BFAE299" w:rsidR="001C31D7" w:rsidRPr="004F21EF" w:rsidRDefault="00484B73" w:rsidP="00484B73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.</w:t>
            </w:r>
          </w:p>
        </w:tc>
      </w:tr>
      <w:tr w:rsidR="00484B73" w:rsidRPr="004F21EF" w14:paraId="641A3466" w14:textId="77777777" w:rsidTr="00A850EA">
        <w:tc>
          <w:tcPr>
            <w:tcW w:w="1276" w:type="dxa"/>
          </w:tcPr>
          <w:p w14:paraId="08172C32" w14:textId="77777777" w:rsidR="00484B73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5A3FC1" w14:textId="5DAEF9BA" w:rsidR="00484B73" w:rsidRPr="00C3567C" w:rsidRDefault="00484B73" w:rsidP="00484B7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</w:t>
            </w:r>
            <w:r w:rsidR="00F93047">
              <w:rPr>
                <w:b/>
                <w:bCs/>
              </w:rPr>
              <w:t xml:space="preserve"> alternativo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43DAAD1" w14:textId="1D0AC56D" w:rsidR="00CF02F4" w:rsidRDefault="00CF02F4" w:rsidP="00CF02F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7CCF1972" w14:textId="1EB70BAF" w:rsidR="00CF02F4" w:rsidRPr="002063D9" w:rsidRDefault="00CF02F4" w:rsidP="00CF02F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, uma cidade e um bairro na seção de filtros</w:t>
            </w:r>
          </w:p>
          <w:p w14:paraId="314CA31C" w14:textId="664E0F63" w:rsidR="00484B73" w:rsidRPr="004F21EF" w:rsidRDefault="00CF02F4" w:rsidP="00CF02F4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6EAC22DF" w:rsidR="00355299" w:rsidRDefault="000970C7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CC2C450" wp14:editId="174A2F46">
                  <wp:extent cx="6170781" cy="4183380"/>
                  <wp:effectExtent l="0" t="0" r="1905" b="7620"/>
                  <wp:docPr id="1905901934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5901934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6920" cy="4194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04EF23D5" w:rsidR="00355299" w:rsidRDefault="00B9683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53E587A" wp14:editId="2A607E8F">
                  <wp:extent cx="5400040" cy="7502525"/>
                  <wp:effectExtent l="0" t="0" r="0" b="3175"/>
                  <wp:docPr id="884652009" name="Imagem 9" descr="Diagrama, Linha do temp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4652009" name="Imagem 9" descr="Diagrama, Linha do tempo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2682" cy="7506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507EE32B" w:rsidR="002814B3" w:rsidRDefault="00C26B20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DDB9C5" wp14:editId="03313860">
                  <wp:extent cx="5199695" cy="6048375"/>
                  <wp:effectExtent l="0" t="0" r="1270" b="0"/>
                  <wp:docPr id="1856427045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56427045" name="Imagem 11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709" cy="6063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3CE3B9DB" w:rsidR="00DA5FA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075DD503" wp14:editId="0E1FF856">
                  <wp:extent cx="4993951" cy="5114925"/>
                  <wp:effectExtent l="0" t="0" r="0" b="0"/>
                  <wp:docPr id="979163166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79163166" name="Imagem 12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7890" cy="511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5936189E" w:rsidR="00FD66F5" w:rsidRDefault="00603857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B5B5379" wp14:editId="292CC2CD">
                  <wp:extent cx="4991100" cy="2729728"/>
                  <wp:effectExtent l="0" t="0" r="0" b="0"/>
                  <wp:docPr id="377569321" name="Imagem 13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569321" name="Imagem 13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3971" cy="2736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5F8C39EB" w:rsidR="004A6596" w:rsidRDefault="00ED60E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2196D4C0" wp14:editId="674EEE8A">
                  <wp:extent cx="5191125" cy="6929029"/>
                  <wp:effectExtent l="0" t="0" r="0" b="5715"/>
                  <wp:docPr id="968278990" name="Imagem 15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8278990" name="Imagem 15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6045" cy="69355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22C4BD" w14:textId="77777777" w:rsidR="00F27DA9" w:rsidRDefault="00F27DA9" w:rsidP="00212167">
            <w:pPr>
              <w:jc w:val="center"/>
            </w:pPr>
          </w:p>
          <w:p w14:paraId="20CB33FA" w14:textId="77777777" w:rsidR="00F04324" w:rsidRDefault="00F04324" w:rsidP="00F04324">
            <w:pPr>
              <w:jc w:val="center"/>
            </w:pPr>
            <w:r w:rsidRPr="00A45A27">
              <w:t>Continuação na próxima página ↓</w:t>
            </w:r>
          </w:p>
          <w:p w14:paraId="2A72C5DC" w14:textId="77777777" w:rsidR="000D61A4" w:rsidRPr="00A45A27" w:rsidRDefault="000D61A4" w:rsidP="00F04324">
            <w:pPr>
              <w:jc w:val="center"/>
            </w:pPr>
          </w:p>
          <w:p w14:paraId="1E70AD20" w14:textId="77777777" w:rsidR="00F04324" w:rsidRDefault="000D61A4" w:rsidP="00212167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2EBB850" wp14:editId="00868CA3">
                  <wp:extent cx="5221311" cy="2689860"/>
                  <wp:effectExtent l="0" t="0" r="0" b="0"/>
                  <wp:docPr id="1805167757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5167757" name="Imagem 10" descr="Texto&#10;&#10;O conteúdo gerado por IA pode estar incorreto.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6142" cy="27078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12257AFB" w:rsidR="000D61A4" w:rsidRPr="00212167" w:rsidRDefault="000D61A4" w:rsidP="00212167">
            <w:pPr>
              <w:jc w:val="center"/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06A65F7B" w14:textId="77777777" w:rsidR="006809AC" w:rsidRDefault="00197E9C" w:rsidP="00D850E8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Start w:id="20" w:name="_Toc195958206"/>
      <w:bookmarkEnd w:id="18"/>
      <w:bookmarkEnd w:id="19"/>
      <w:r w:rsidR="00D850E8">
        <w:t xml:space="preserve"> </w:t>
      </w:r>
    </w:p>
    <w:p w14:paraId="19E13902" w14:textId="77777777" w:rsidR="00D850E8" w:rsidRDefault="00D850E8" w:rsidP="00D850E8">
      <w:pPr>
        <w:pStyle w:val="CorpodeTexto"/>
      </w:pPr>
    </w:p>
    <w:p w14:paraId="3EF35048" w14:textId="5998AEAE" w:rsidR="009D38DF" w:rsidRPr="00D850E8" w:rsidRDefault="009D38DF" w:rsidP="00D850E8">
      <w:pPr>
        <w:pStyle w:val="CorpodeTexto"/>
        <w:sectPr w:rsidR="009D38DF" w:rsidRPr="00D850E8" w:rsidSect="00956361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1823D10B" w14:textId="447FC1EE" w:rsidR="00560C3E" w:rsidRPr="00772A79" w:rsidRDefault="00C253D8" w:rsidP="00772A79">
      <w:pPr>
        <w:pStyle w:val="Legenda"/>
        <w:spacing w:before="120"/>
        <w:sectPr w:rsidR="00560C3E" w:rsidRPr="00772A79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Start w:id="22" w:name="_Toc195958207"/>
      <w:bookmarkEnd w:id="21"/>
    </w:p>
    <w:p w14:paraId="7C56EEF6" w14:textId="77777777" w:rsidR="00560C3E" w:rsidRDefault="00560C3E" w:rsidP="00560C3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560C3E" w14:paraId="4041B99A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2E1A4123" w14:textId="35F259B0" w:rsidR="00560C3E" w:rsidRDefault="00560C3E" w:rsidP="006F5CC5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</w:t>
            </w:r>
            <w:r w:rsidR="003A3A46">
              <w:t xml:space="preserve"> (Sistema de cadastro de usuário)</w:t>
            </w:r>
          </w:p>
        </w:tc>
      </w:tr>
      <w:tr w:rsidR="00560C3E" w14:paraId="34B3178E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347A1346" w14:textId="77777777" w:rsidR="00560C3E" w:rsidRDefault="00560C3E" w:rsidP="006F5CC5">
            <w:pPr>
              <w:jc w:val="center"/>
              <w:rPr>
                <w:b/>
                <w:bCs/>
              </w:rPr>
            </w:pPr>
          </w:p>
          <w:p w14:paraId="4A424576" w14:textId="45D46915" w:rsidR="00560C3E" w:rsidRDefault="00E86789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0D02CF0" wp14:editId="71F88016">
                  <wp:extent cx="4311015" cy="7405723"/>
                  <wp:effectExtent l="0" t="0" r="0" b="5080"/>
                  <wp:docPr id="902610613" name="Imagem 15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2610613" name="Imagem 15" descr="Diagrama, Esquemático&#10;&#10;O conteúdo gerado por IA pode estar incorreto.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2742" cy="74430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6FA252" w14:textId="77777777" w:rsidR="00560C3E" w:rsidRPr="004F0339" w:rsidRDefault="00560C3E" w:rsidP="006F5CC5">
            <w:pPr>
              <w:jc w:val="center"/>
              <w:rPr>
                <w:b/>
                <w:bCs/>
              </w:rPr>
            </w:pPr>
          </w:p>
        </w:tc>
      </w:tr>
    </w:tbl>
    <w:p w14:paraId="2069310E" w14:textId="77777777" w:rsidR="003A3A46" w:rsidRDefault="003A3A46" w:rsidP="00560C3E">
      <w:pPr>
        <w:rPr>
          <w:rFonts w:asciiTheme="majorHAnsi" w:eastAsiaTheme="majorEastAsia" w:hAnsiTheme="majorHAnsi" w:cstheme="majorBidi"/>
          <w:sz w:val="32"/>
          <w:szCs w:val="32"/>
        </w:rPr>
        <w:sectPr w:rsidR="003A3A46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C651A2F" w14:textId="77777777" w:rsidR="003A3A46" w:rsidRDefault="003A3A46" w:rsidP="00560C3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A3A46" w14:paraId="14C7C657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1D2E5035" w14:textId="7CF8F0AC" w:rsidR="003A3A46" w:rsidRDefault="003A3A46" w:rsidP="006F5CC5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</w:t>
            </w:r>
            <w:r>
              <w:rPr>
                <w:b/>
                <w:bCs/>
              </w:rPr>
              <w:t>2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 w:rsidR="006C6D7C">
              <w:t>Sistema de login</w:t>
            </w:r>
            <w:r>
              <w:t>)</w:t>
            </w:r>
          </w:p>
        </w:tc>
      </w:tr>
      <w:tr w:rsidR="003A3A46" w14:paraId="039BCC15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4F10BD37" w14:textId="77777777" w:rsidR="003A3A46" w:rsidRDefault="003A3A46" w:rsidP="006F5CC5">
            <w:pPr>
              <w:jc w:val="center"/>
              <w:rPr>
                <w:b/>
                <w:bCs/>
              </w:rPr>
            </w:pPr>
          </w:p>
          <w:p w14:paraId="5037B701" w14:textId="7048BB8F" w:rsidR="003A3A46" w:rsidRDefault="00CB479A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15050B7" wp14:editId="7D60261C">
                  <wp:extent cx="5179792" cy="7063740"/>
                  <wp:effectExtent l="0" t="0" r="1905" b="3810"/>
                  <wp:docPr id="453139470" name="Imagem 14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3139470" name="Imagem 14" descr="Diagrama&#10;&#10;O conteúdo gerado por IA pode estar incorreto.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4769" cy="7097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747AE8" w14:textId="77777777" w:rsidR="003A3A46" w:rsidRPr="004F0339" w:rsidRDefault="003A3A46" w:rsidP="006F5CC5">
            <w:pPr>
              <w:jc w:val="center"/>
              <w:rPr>
                <w:b/>
                <w:bCs/>
              </w:rPr>
            </w:pPr>
          </w:p>
        </w:tc>
      </w:tr>
    </w:tbl>
    <w:p w14:paraId="2F6FBFC7" w14:textId="77777777" w:rsidR="003A3A46" w:rsidRDefault="003A3A46" w:rsidP="003A3A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762F880" w14:textId="77777777" w:rsidR="00631669" w:rsidRDefault="00631669" w:rsidP="00631669">
      <w:pPr>
        <w:rPr>
          <w:rFonts w:asciiTheme="majorHAnsi" w:eastAsiaTheme="majorEastAsia" w:hAnsiTheme="majorHAnsi" w:cstheme="majorBidi"/>
          <w:sz w:val="32"/>
          <w:szCs w:val="32"/>
        </w:rPr>
        <w:sectPr w:rsidR="00631669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BA86790" w14:textId="77777777" w:rsidR="00631669" w:rsidRDefault="00631669" w:rsidP="00631669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631669" w14:paraId="1849120A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4699E092" w14:textId="6CFA0BA4" w:rsidR="00631669" w:rsidRDefault="00631669" w:rsidP="006F5CC5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</w:t>
            </w:r>
            <w:r>
              <w:rPr>
                <w:b/>
                <w:bCs/>
              </w:rPr>
              <w:t>3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 w:rsidR="00DD79AF">
              <w:t>Interagir com uma publicação</w:t>
            </w:r>
            <w:r>
              <w:t>)</w:t>
            </w:r>
          </w:p>
        </w:tc>
      </w:tr>
      <w:tr w:rsidR="00631669" w14:paraId="34508200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4645CAAC" w14:textId="77777777" w:rsidR="00631669" w:rsidRDefault="00631669" w:rsidP="006F5CC5">
            <w:pPr>
              <w:jc w:val="center"/>
              <w:rPr>
                <w:b/>
                <w:bCs/>
              </w:rPr>
            </w:pPr>
          </w:p>
          <w:p w14:paraId="7E7CF56F" w14:textId="08C46867" w:rsidR="00631669" w:rsidRDefault="00481BE8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E5E652" wp14:editId="04D7521A">
                  <wp:extent cx="4678680" cy="7404790"/>
                  <wp:effectExtent l="0" t="0" r="7620" b="5715"/>
                  <wp:docPr id="1881772669" name="Imagem 16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1772669" name="Imagem 16" descr="Diagrama, Esquemático&#10;&#10;O conteúdo gerado por IA pode estar incorreto.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6684" cy="7433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E09212" w14:textId="77777777" w:rsidR="00631669" w:rsidRPr="004F0339" w:rsidRDefault="00631669" w:rsidP="006F5CC5">
            <w:pPr>
              <w:jc w:val="center"/>
              <w:rPr>
                <w:b/>
                <w:bCs/>
              </w:rPr>
            </w:pPr>
          </w:p>
        </w:tc>
      </w:tr>
    </w:tbl>
    <w:p w14:paraId="6C4FC566" w14:textId="77777777" w:rsidR="00DD79AF" w:rsidRDefault="00DD79AF" w:rsidP="00DD79AF">
      <w:pPr>
        <w:rPr>
          <w:rFonts w:asciiTheme="majorHAnsi" w:eastAsiaTheme="majorEastAsia" w:hAnsiTheme="majorHAnsi" w:cstheme="majorBidi"/>
          <w:sz w:val="32"/>
          <w:szCs w:val="32"/>
        </w:rPr>
        <w:sectPr w:rsidR="00DD79AF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DD79AF" w14:paraId="50A01E3C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4265A60D" w14:textId="1ACA2380" w:rsidR="00DD79AF" w:rsidRDefault="00DD79AF" w:rsidP="006F5CC5">
            <w:r w:rsidRPr="003602CF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8.</w:t>
            </w:r>
            <w:r>
              <w:rPr>
                <w:b/>
                <w:bCs/>
              </w:rPr>
              <w:t>4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 w:rsidR="00B14CC2">
              <w:t>Editar informações</w:t>
            </w:r>
            <w:r>
              <w:t>)</w:t>
            </w:r>
          </w:p>
        </w:tc>
      </w:tr>
      <w:tr w:rsidR="00DD79AF" w14:paraId="351F165E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29B4BD1D" w14:textId="77777777" w:rsidR="00DD79AF" w:rsidRDefault="00DD79AF" w:rsidP="006F5CC5">
            <w:pPr>
              <w:jc w:val="center"/>
              <w:rPr>
                <w:b/>
                <w:bCs/>
              </w:rPr>
            </w:pPr>
          </w:p>
          <w:p w14:paraId="15C7C8CB" w14:textId="3F8004FB" w:rsidR="00DD79AF" w:rsidRDefault="00564E68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D4BF0B8" wp14:editId="4BA2124B">
                  <wp:extent cx="5205698" cy="7399020"/>
                  <wp:effectExtent l="0" t="0" r="0" b="0"/>
                  <wp:docPr id="1580671843" name="Imagem 21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0671843" name="Imagem 21" descr="Diagrama, Esquemático&#10;&#10;O conteúdo gerado por IA pode estar incorreto.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2845" cy="74091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6EE39F" w14:textId="77777777" w:rsidR="00DD79AF" w:rsidRPr="004F0339" w:rsidRDefault="00DD79AF" w:rsidP="006F5CC5">
            <w:pPr>
              <w:jc w:val="center"/>
              <w:rPr>
                <w:b/>
                <w:bCs/>
              </w:rPr>
            </w:pPr>
          </w:p>
        </w:tc>
      </w:tr>
    </w:tbl>
    <w:p w14:paraId="0CB11C7E" w14:textId="77777777" w:rsidR="00DD79AF" w:rsidRDefault="00DD79AF" w:rsidP="00DD79AF">
      <w:pPr>
        <w:ind w:firstLine="708"/>
        <w:rPr>
          <w:rFonts w:asciiTheme="majorHAnsi" w:eastAsiaTheme="majorEastAsia" w:hAnsiTheme="majorHAnsi" w:cstheme="majorBidi"/>
          <w:sz w:val="32"/>
          <w:szCs w:val="32"/>
        </w:rPr>
      </w:pPr>
    </w:p>
    <w:p w14:paraId="256B14A4" w14:textId="77777777" w:rsidR="000D38D3" w:rsidRDefault="000D38D3" w:rsidP="00DD79AF">
      <w:pPr>
        <w:tabs>
          <w:tab w:val="left" w:pos="804"/>
        </w:tabs>
        <w:rPr>
          <w:rFonts w:asciiTheme="majorHAnsi" w:eastAsiaTheme="majorEastAsia" w:hAnsiTheme="majorHAnsi" w:cstheme="majorBidi"/>
          <w:sz w:val="32"/>
          <w:szCs w:val="32"/>
        </w:rPr>
        <w:sectPr w:rsidR="000D38D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688DF4D" w14:textId="77777777" w:rsidR="00DD79AF" w:rsidRDefault="00DD79AF" w:rsidP="00DD79AF">
      <w:pPr>
        <w:tabs>
          <w:tab w:val="left" w:pos="804"/>
        </w:tabs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0D38D3" w14:paraId="2DD76DA3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1BEB52E2" w14:textId="100841C7" w:rsidR="000D38D3" w:rsidRDefault="000D38D3" w:rsidP="006F5CC5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</w:t>
            </w:r>
            <w:r>
              <w:rPr>
                <w:b/>
                <w:bCs/>
              </w:rPr>
              <w:t>5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>
              <w:t>Realizar publicação</w:t>
            </w:r>
            <w:r>
              <w:t>)</w:t>
            </w:r>
          </w:p>
        </w:tc>
      </w:tr>
      <w:tr w:rsidR="000D38D3" w14:paraId="0CE95E75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3C95CF45" w14:textId="77777777" w:rsidR="000D38D3" w:rsidRDefault="000D38D3" w:rsidP="006F5CC5">
            <w:pPr>
              <w:jc w:val="center"/>
              <w:rPr>
                <w:b/>
                <w:bCs/>
              </w:rPr>
            </w:pPr>
          </w:p>
          <w:p w14:paraId="5A3D67BA" w14:textId="4D61D919" w:rsidR="000D38D3" w:rsidRDefault="00FD1CAB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DD27BB5" wp14:editId="44171341">
                  <wp:extent cx="5199518" cy="7063740"/>
                  <wp:effectExtent l="0" t="0" r="1270" b="3810"/>
                  <wp:docPr id="475051824" name="Imagem 20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5051824" name="Imagem 20" descr="Diagrama&#10;&#10;O conteúdo gerado por IA pode estar incorreto.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1558" cy="7120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C1265D" w14:textId="77777777" w:rsidR="000D38D3" w:rsidRPr="004F0339" w:rsidRDefault="000D38D3" w:rsidP="006F5CC5">
            <w:pPr>
              <w:jc w:val="center"/>
              <w:rPr>
                <w:b/>
                <w:bCs/>
              </w:rPr>
            </w:pPr>
          </w:p>
        </w:tc>
      </w:tr>
    </w:tbl>
    <w:p w14:paraId="093CB84A" w14:textId="77777777" w:rsidR="00584E41" w:rsidRDefault="00584E41" w:rsidP="00584E41">
      <w:pPr>
        <w:tabs>
          <w:tab w:val="left" w:pos="1152"/>
        </w:tabs>
        <w:rPr>
          <w:rFonts w:asciiTheme="majorHAnsi" w:eastAsiaTheme="majorEastAsia" w:hAnsiTheme="majorHAnsi" w:cstheme="majorBidi"/>
          <w:sz w:val="32"/>
          <w:szCs w:val="32"/>
        </w:rPr>
        <w:sectPr w:rsidR="00584E41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rPr>
          <w:rFonts w:asciiTheme="majorHAnsi" w:eastAsiaTheme="majorEastAsia" w:hAnsiTheme="majorHAnsi" w:cstheme="majorBidi"/>
          <w:sz w:val="32"/>
          <w:szCs w:val="32"/>
        </w:rPr>
        <w:tab/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584E41" w14:paraId="58AC84AB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7976ABDF" w14:textId="140A0327" w:rsidR="00584E41" w:rsidRDefault="00584E41" w:rsidP="006F5CC5">
            <w:r w:rsidRPr="003602CF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8.</w:t>
            </w:r>
            <w:r>
              <w:rPr>
                <w:b/>
                <w:bCs/>
              </w:rPr>
              <w:t>6</w:t>
            </w:r>
            <w:r w:rsidRPr="003602CF">
              <w:rPr>
                <w:b/>
                <w:bCs/>
              </w:rPr>
              <w:t xml:space="preserve">: </w:t>
            </w:r>
            <w:r>
              <w:t>Diagrama de Atividades (</w:t>
            </w:r>
            <w:r w:rsidR="00EF3256">
              <w:t>Validar perfil, publicação e comentário</w:t>
            </w:r>
            <w:r>
              <w:t>)</w:t>
            </w:r>
          </w:p>
        </w:tc>
      </w:tr>
      <w:tr w:rsidR="00584E41" w14:paraId="13FB5580" w14:textId="77777777" w:rsidTr="006F5CC5">
        <w:trPr>
          <w:trHeight w:val="375"/>
        </w:trPr>
        <w:tc>
          <w:tcPr>
            <w:tcW w:w="8494" w:type="dxa"/>
            <w:vAlign w:val="center"/>
          </w:tcPr>
          <w:p w14:paraId="6D6A7B4B" w14:textId="77777777" w:rsidR="00584E41" w:rsidRDefault="00584E41" w:rsidP="006F5CC5">
            <w:pPr>
              <w:jc w:val="center"/>
              <w:rPr>
                <w:b/>
                <w:bCs/>
              </w:rPr>
            </w:pPr>
          </w:p>
          <w:p w14:paraId="2908F105" w14:textId="4FA98B32" w:rsidR="00584E41" w:rsidRDefault="00BE0FE4" w:rsidP="006F5CC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64DD73B" wp14:editId="78924A53">
                  <wp:extent cx="4450457" cy="7536180"/>
                  <wp:effectExtent l="0" t="0" r="7620" b="7620"/>
                  <wp:docPr id="819680033" name="Imagem 22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9680033" name="Imagem 22" descr="Diagrama&#10;&#10;O conteúdo gerado por IA pode estar incorreto.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4629" cy="7594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13218F" w14:textId="77777777" w:rsidR="00584E41" w:rsidRPr="004F0339" w:rsidRDefault="00584E41" w:rsidP="006F5CC5">
            <w:pPr>
              <w:jc w:val="center"/>
              <w:rPr>
                <w:b/>
                <w:bCs/>
              </w:rPr>
            </w:pPr>
          </w:p>
        </w:tc>
      </w:tr>
    </w:tbl>
    <w:p w14:paraId="6868E74E" w14:textId="29B46969" w:rsidR="000D38D3" w:rsidRDefault="000D38D3" w:rsidP="00584E41">
      <w:pPr>
        <w:tabs>
          <w:tab w:val="left" w:pos="1152"/>
        </w:tabs>
        <w:rPr>
          <w:rFonts w:asciiTheme="majorHAnsi" w:eastAsiaTheme="majorEastAsia" w:hAnsiTheme="majorHAnsi" w:cstheme="majorBidi"/>
          <w:sz w:val="32"/>
          <w:szCs w:val="32"/>
        </w:rPr>
      </w:pPr>
    </w:p>
    <w:p w14:paraId="197B1CBC" w14:textId="531C076A" w:rsidR="00584E41" w:rsidRPr="00584E41" w:rsidRDefault="00584E41" w:rsidP="00584E41">
      <w:pPr>
        <w:tabs>
          <w:tab w:val="left" w:pos="1152"/>
        </w:tabs>
        <w:rPr>
          <w:rFonts w:asciiTheme="majorHAnsi" w:eastAsiaTheme="majorEastAsia" w:hAnsiTheme="majorHAnsi" w:cstheme="majorBidi"/>
          <w:sz w:val="32"/>
          <w:szCs w:val="32"/>
        </w:rPr>
        <w:sectPr w:rsidR="00584E41" w:rsidRPr="00584E41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CDBA37C" w14:textId="47B5B75A" w:rsidR="000677B2" w:rsidRDefault="006043D6" w:rsidP="006043D6">
      <w:pPr>
        <w:pStyle w:val="Ttulo1"/>
      </w:pPr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33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34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35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A15968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7EF18FEB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5435DBF1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7A66E0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44198E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08451421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21582553" name="Imagem 2021582553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1A34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0639E"/>
    <w:rsid w:val="00010864"/>
    <w:rsid w:val="000118A8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8DC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564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1EA"/>
    <w:rsid w:val="00066B23"/>
    <w:rsid w:val="000677B2"/>
    <w:rsid w:val="00067E9C"/>
    <w:rsid w:val="00067F14"/>
    <w:rsid w:val="00070651"/>
    <w:rsid w:val="00073B15"/>
    <w:rsid w:val="0007461B"/>
    <w:rsid w:val="00074C3B"/>
    <w:rsid w:val="00074ED6"/>
    <w:rsid w:val="00075420"/>
    <w:rsid w:val="00076093"/>
    <w:rsid w:val="00076A39"/>
    <w:rsid w:val="00076A8A"/>
    <w:rsid w:val="00077023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2F0C"/>
    <w:rsid w:val="00093012"/>
    <w:rsid w:val="000933CB"/>
    <w:rsid w:val="000934E6"/>
    <w:rsid w:val="00093A4F"/>
    <w:rsid w:val="0009428E"/>
    <w:rsid w:val="00094549"/>
    <w:rsid w:val="00094F97"/>
    <w:rsid w:val="000966DE"/>
    <w:rsid w:val="000970C7"/>
    <w:rsid w:val="0009794B"/>
    <w:rsid w:val="000A02EB"/>
    <w:rsid w:val="000A03B2"/>
    <w:rsid w:val="000A0E60"/>
    <w:rsid w:val="000A0F6F"/>
    <w:rsid w:val="000A14F6"/>
    <w:rsid w:val="000A1DB7"/>
    <w:rsid w:val="000A26FF"/>
    <w:rsid w:val="000A279A"/>
    <w:rsid w:val="000A2A11"/>
    <w:rsid w:val="000A2B30"/>
    <w:rsid w:val="000A3558"/>
    <w:rsid w:val="000A3BA8"/>
    <w:rsid w:val="000A4924"/>
    <w:rsid w:val="000A4B62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3E64"/>
    <w:rsid w:val="000B420D"/>
    <w:rsid w:val="000B45BC"/>
    <w:rsid w:val="000B528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38D3"/>
    <w:rsid w:val="000D4B33"/>
    <w:rsid w:val="000D4C59"/>
    <w:rsid w:val="000D61A4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00D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1C1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2846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A69"/>
    <w:rsid w:val="00186E33"/>
    <w:rsid w:val="00187C13"/>
    <w:rsid w:val="0019028F"/>
    <w:rsid w:val="001913FF"/>
    <w:rsid w:val="00191704"/>
    <w:rsid w:val="00191715"/>
    <w:rsid w:val="00191E33"/>
    <w:rsid w:val="001923BC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8CF"/>
    <w:rsid w:val="001B2A28"/>
    <w:rsid w:val="001B3455"/>
    <w:rsid w:val="001B3A36"/>
    <w:rsid w:val="001B4E1B"/>
    <w:rsid w:val="001B4E33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646"/>
    <w:rsid w:val="001C1A49"/>
    <w:rsid w:val="001C1B99"/>
    <w:rsid w:val="001C3091"/>
    <w:rsid w:val="001C31D7"/>
    <w:rsid w:val="001C34EB"/>
    <w:rsid w:val="001C3FB1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96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1495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820"/>
    <w:rsid w:val="00210B29"/>
    <w:rsid w:val="00210EE2"/>
    <w:rsid w:val="002111A7"/>
    <w:rsid w:val="0021216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24D2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449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5E5"/>
    <w:rsid w:val="002B3B30"/>
    <w:rsid w:val="002B49C5"/>
    <w:rsid w:val="002B53A8"/>
    <w:rsid w:val="002B5BB2"/>
    <w:rsid w:val="002B72DB"/>
    <w:rsid w:val="002B7398"/>
    <w:rsid w:val="002B7AB9"/>
    <w:rsid w:val="002B7B56"/>
    <w:rsid w:val="002B7F8F"/>
    <w:rsid w:val="002C0919"/>
    <w:rsid w:val="002C0A1D"/>
    <w:rsid w:val="002C0A4C"/>
    <w:rsid w:val="002C15B8"/>
    <w:rsid w:val="002C1DB3"/>
    <w:rsid w:val="002C2890"/>
    <w:rsid w:val="002C2CB3"/>
    <w:rsid w:val="002C2EF9"/>
    <w:rsid w:val="002C3D87"/>
    <w:rsid w:val="002C3E74"/>
    <w:rsid w:val="002C430A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2DFA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9AB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5090"/>
    <w:rsid w:val="002F791E"/>
    <w:rsid w:val="002F7A15"/>
    <w:rsid w:val="002F7E76"/>
    <w:rsid w:val="00300DB5"/>
    <w:rsid w:val="0030108C"/>
    <w:rsid w:val="00301F0E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3D9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4F3"/>
    <w:rsid w:val="00334E2A"/>
    <w:rsid w:val="00335060"/>
    <w:rsid w:val="003356B1"/>
    <w:rsid w:val="00336C06"/>
    <w:rsid w:val="00336FCD"/>
    <w:rsid w:val="003371BC"/>
    <w:rsid w:val="00340AEC"/>
    <w:rsid w:val="00341830"/>
    <w:rsid w:val="00342690"/>
    <w:rsid w:val="0034276E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2E69"/>
    <w:rsid w:val="00353046"/>
    <w:rsid w:val="003530A8"/>
    <w:rsid w:val="0035434A"/>
    <w:rsid w:val="0035442C"/>
    <w:rsid w:val="003547E6"/>
    <w:rsid w:val="00355299"/>
    <w:rsid w:val="003553BE"/>
    <w:rsid w:val="003555A4"/>
    <w:rsid w:val="00355712"/>
    <w:rsid w:val="00355D93"/>
    <w:rsid w:val="00356813"/>
    <w:rsid w:val="00356E2F"/>
    <w:rsid w:val="0036017D"/>
    <w:rsid w:val="003602CF"/>
    <w:rsid w:val="0036070D"/>
    <w:rsid w:val="00360775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2D1A"/>
    <w:rsid w:val="00374553"/>
    <w:rsid w:val="003748A0"/>
    <w:rsid w:val="00374C55"/>
    <w:rsid w:val="00375674"/>
    <w:rsid w:val="00376F8B"/>
    <w:rsid w:val="0037776A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379"/>
    <w:rsid w:val="003A29E6"/>
    <w:rsid w:val="003A3A46"/>
    <w:rsid w:val="003A3B7E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9AE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6081"/>
    <w:rsid w:val="003C7035"/>
    <w:rsid w:val="003C750B"/>
    <w:rsid w:val="003C7D73"/>
    <w:rsid w:val="003C7F6A"/>
    <w:rsid w:val="003D01AE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8CB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E70A9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089"/>
    <w:rsid w:val="0040410D"/>
    <w:rsid w:val="00404115"/>
    <w:rsid w:val="004074D0"/>
    <w:rsid w:val="00410D2E"/>
    <w:rsid w:val="00412585"/>
    <w:rsid w:val="004128BA"/>
    <w:rsid w:val="0041451B"/>
    <w:rsid w:val="004145CA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8A1"/>
    <w:rsid w:val="00445DC3"/>
    <w:rsid w:val="00446C8F"/>
    <w:rsid w:val="004472E3"/>
    <w:rsid w:val="004500CC"/>
    <w:rsid w:val="004516BB"/>
    <w:rsid w:val="00451D7A"/>
    <w:rsid w:val="00451DF4"/>
    <w:rsid w:val="00452ED7"/>
    <w:rsid w:val="0045303F"/>
    <w:rsid w:val="00453F9F"/>
    <w:rsid w:val="004562D5"/>
    <w:rsid w:val="00456F7F"/>
    <w:rsid w:val="00457037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6BE1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8EC"/>
    <w:rsid w:val="00481BC5"/>
    <w:rsid w:val="00481BE8"/>
    <w:rsid w:val="00482344"/>
    <w:rsid w:val="004828EF"/>
    <w:rsid w:val="00483E81"/>
    <w:rsid w:val="0048461B"/>
    <w:rsid w:val="00484B73"/>
    <w:rsid w:val="00484BB6"/>
    <w:rsid w:val="00484F70"/>
    <w:rsid w:val="00485349"/>
    <w:rsid w:val="00485B82"/>
    <w:rsid w:val="00485C61"/>
    <w:rsid w:val="0048684C"/>
    <w:rsid w:val="00486C12"/>
    <w:rsid w:val="00486C33"/>
    <w:rsid w:val="00486EF9"/>
    <w:rsid w:val="004879CD"/>
    <w:rsid w:val="004905D1"/>
    <w:rsid w:val="00490E0C"/>
    <w:rsid w:val="00491EA1"/>
    <w:rsid w:val="00492EB3"/>
    <w:rsid w:val="00493865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420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21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4F8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6AAC"/>
    <w:rsid w:val="004F74BF"/>
    <w:rsid w:val="004F75BA"/>
    <w:rsid w:val="00500753"/>
    <w:rsid w:val="00501421"/>
    <w:rsid w:val="005019CB"/>
    <w:rsid w:val="005027B6"/>
    <w:rsid w:val="00503AD7"/>
    <w:rsid w:val="0050450D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530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3294"/>
    <w:rsid w:val="00533D0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57FA5"/>
    <w:rsid w:val="00560451"/>
    <w:rsid w:val="005604B0"/>
    <w:rsid w:val="00560C20"/>
    <w:rsid w:val="00560C3E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4E68"/>
    <w:rsid w:val="0056539C"/>
    <w:rsid w:val="00565D4C"/>
    <w:rsid w:val="00565F64"/>
    <w:rsid w:val="00565FF6"/>
    <w:rsid w:val="005667C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4E41"/>
    <w:rsid w:val="0058523A"/>
    <w:rsid w:val="0058523D"/>
    <w:rsid w:val="00585ABA"/>
    <w:rsid w:val="00586CF3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677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612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3C16"/>
    <w:rsid w:val="005E5863"/>
    <w:rsid w:val="005E5DF4"/>
    <w:rsid w:val="005E740B"/>
    <w:rsid w:val="005E771D"/>
    <w:rsid w:val="005E7F33"/>
    <w:rsid w:val="005F0D2F"/>
    <w:rsid w:val="005F10C8"/>
    <w:rsid w:val="005F149D"/>
    <w:rsid w:val="005F1A61"/>
    <w:rsid w:val="005F391E"/>
    <w:rsid w:val="005F3F2F"/>
    <w:rsid w:val="005F4464"/>
    <w:rsid w:val="005F4FF6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30B"/>
    <w:rsid w:val="006036D0"/>
    <w:rsid w:val="00603857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5C3"/>
    <w:rsid w:val="00616D06"/>
    <w:rsid w:val="00617507"/>
    <w:rsid w:val="00620A41"/>
    <w:rsid w:val="006223F1"/>
    <w:rsid w:val="00623164"/>
    <w:rsid w:val="0062316D"/>
    <w:rsid w:val="00623292"/>
    <w:rsid w:val="00624CA5"/>
    <w:rsid w:val="0062565D"/>
    <w:rsid w:val="00625BDA"/>
    <w:rsid w:val="00625E7B"/>
    <w:rsid w:val="00626002"/>
    <w:rsid w:val="006263BE"/>
    <w:rsid w:val="006274D1"/>
    <w:rsid w:val="00630449"/>
    <w:rsid w:val="00631669"/>
    <w:rsid w:val="00631FFC"/>
    <w:rsid w:val="00632B91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6ED3"/>
    <w:rsid w:val="0065707B"/>
    <w:rsid w:val="00657E63"/>
    <w:rsid w:val="00657E79"/>
    <w:rsid w:val="006603E2"/>
    <w:rsid w:val="00660F01"/>
    <w:rsid w:val="0066129B"/>
    <w:rsid w:val="00661F0E"/>
    <w:rsid w:val="006622A1"/>
    <w:rsid w:val="0066247D"/>
    <w:rsid w:val="006624DB"/>
    <w:rsid w:val="00662D7A"/>
    <w:rsid w:val="00663BA5"/>
    <w:rsid w:val="0066424B"/>
    <w:rsid w:val="006644CE"/>
    <w:rsid w:val="006650B4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118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625"/>
    <w:rsid w:val="006A269A"/>
    <w:rsid w:val="006A27B4"/>
    <w:rsid w:val="006A3101"/>
    <w:rsid w:val="006A4124"/>
    <w:rsid w:val="006A4A4B"/>
    <w:rsid w:val="006A4FD5"/>
    <w:rsid w:val="006A5701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4D6C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AA5"/>
    <w:rsid w:val="006C4D6A"/>
    <w:rsid w:val="006C6B39"/>
    <w:rsid w:val="006C6BD3"/>
    <w:rsid w:val="006C6D7C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ABC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C1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6F6FA5"/>
    <w:rsid w:val="00700153"/>
    <w:rsid w:val="00700883"/>
    <w:rsid w:val="0070126B"/>
    <w:rsid w:val="007014F1"/>
    <w:rsid w:val="0070236F"/>
    <w:rsid w:val="00702499"/>
    <w:rsid w:val="00702518"/>
    <w:rsid w:val="007025BB"/>
    <w:rsid w:val="007032EB"/>
    <w:rsid w:val="0070406D"/>
    <w:rsid w:val="0070444D"/>
    <w:rsid w:val="00705843"/>
    <w:rsid w:val="00705C05"/>
    <w:rsid w:val="00705EBE"/>
    <w:rsid w:val="0070765D"/>
    <w:rsid w:val="00710F3C"/>
    <w:rsid w:val="00712AD5"/>
    <w:rsid w:val="00712E63"/>
    <w:rsid w:val="0071311F"/>
    <w:rsid w:val="007139A9"/>
    <w:rsid w:val="00713A84"/>
    <w:rsid w:val="00713D84"/>
    <w:rsid w:val="007140EA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1517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698"/>
    <w:rsid w:val="00760749"/>
    <w:rsid w:val="00761B96"/>
    <w:rsid w:val="00762B52"/>
    <w:rsid w:val="00762F8A"/>
    <w:rsid w:val="007637DD"/>
    <w:rsid w:val="007643FA"/>
    <w:rsid w:val="0076495D"/>
    <w:rsid w:val="00764BE0"/>
    <w:rsid w:val="00765A98"/>
    <w:rsid w:val="00765E23"/>
    <w:rsid w:val="00767A73"/>
    <w:rsid w:val="00770EA1"/>
    <w:rsid w:val="00771251"/>
    <w:rsid w:val="00771310"/>
    <w:rsid w:val="00771BA3"/>
    <w:rsid w:val="0077277A"/>
    <w:rsid w:val="00772A79"/>
    <w:rsid w:val="00773C30"/>
    <w:rsid w:val="00773C43"/>
    <w:rsid w:val="00774A43"/>
    <w:rsid w:val="00775FCB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0A4B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1E6"/>
    <w:rsid w:val="00796290"/>
    <w:rsid w:val="007966AC"/>
    <w:rsid w:val="007971C3"/>
    <w:rsid w:val="007976E2"/>
    <w:rsid w:val="007A1056"/>
    <w:rsid w:val="007A1479"/>
    <w:rsid w:val="007A14C9"/>
    <w:rsid w:val="007A1603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3EB2"/>
    <w:rsid w:val="007C47FA"/>
    <w:rsid w:val="007C6396"/>
    <w:rsid w:val="007C6AF8"/>
    <w:rsid w:val="007C6E03"/>
    <w:rsid w:val="007C7225"/>
    <w:rsid w:val="007C7BB4"/>
    <w:rsid w:val="007C7D4C"/>
    <w:rsid w:val="007D059D"/>
    <w:rsid w:val="007D06D7"/>
    <w:rsid w:val="007D105A"/>
    <w:rsid w:val="007D1668"/>
    <w:rsid w:val="007D1FE0"/>
    <w:rsid w:val="007D203E"/>
    <w:rsid w:val="007D24E6"/>
    <w:rsid w:val="007D28FB"/>
    <w:rsid w:val="007D3CBB"/>
    <w:rsid w:val="007D3DB0"/>
    <w:rsid w:val="007D5B33"/>
    <w:rsid w:val="007D68C2"/>
    <w:rsid w:val="007D6AF6"/>
    <w:rsid w:val="007D7808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1C7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3D62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5A09"/>
    <w:rsid w:val="0083774C"/>
    <w:rsid w:val="00840370"/>
    <w:rsid w:val="0084074F"/>
    <w:rsid w:val="008408EC"/>
    <w:rsid w:val="0084284E"/>
    <w:rsid w:val="00843621"/>
    <w:rsid w:val="00843C79"/>
    <w:rsid w:val="008441F8"/>
    <w:rsid w:val="0084584B"/>
    <w:rsid w:val="00845A0A"/>
    <w:rsid w:val="00845FBC"/>
    <w:rsid w:val="0084653E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CBD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592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3FA"/>
    <w:rsid w:val="008846F8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5C2"/>
    <w:rsid w:val="0089163D"/>
    <w:rsid w:val="0089262B"/>
    <w:rsid w:val="00893196"/>
    <w:rsid w:val="008937B6"/>
    <w:rsid w:val="00893E2E"/>
    <w:rsid w:val="008942C7"/>
    <w:rsid w:val="00894D97"/>
    <w:rsid w:val="00895005"/>
    <w:rsid w:val="008954A0"/>
    <w:rsid w:val="0089723A"/>
    <w:rsid w:val="00897E21"/>
    <w:rsid w:val="00897FB0"/>
    <w:rsid w:val="008A0215"/>
    <w:rsid w:val="008A2851"/>
    <w:rsid w:val="008A2D09"/>
    <w:rsid w:val="008A39E3"/>
    <w:rsid w:val="008A4931"/>
    <w:rsid w:val="008A515E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613A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105"/>
    <w:rsid w:val="00900CAA"/>
    <w:rsid w:val="0090141E"/>
    <w:rsid w:val="0090202C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A8D"/>
    <w:rsid w:val="00915C55"/>
    <w:rsid w:val="00915D37"/>
    <w:rsid w:val="0091638A"/>
    <w:rsid w:val="009164CF"/>
    <w:rsid w:val="00917B80"/>
    <w:rsid w:val="0092386A"/>
    <w:rsid w:val="00923B41"/>
    <w:rsid w:val="00923FAB"/>
    <w:rsid w:val="00924DA3"/>
    <w:rsid w:val="00925305"/>
    <w:rsid w:val="0092625B"/>
    <w:rsid w:val="0092625F"/>
    <w:rsid w:val="00926584"/>
    <w:rsid w:val="00926A98"/>
    <w:rsid w:val="00926B66"/>
    <w:rsid w:val="0092727E"/>
    <w:rsid w:val="009300E6"/>
    <w:rsid w:val="00930F6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3CE3"/>
    <w:rsid w:val="009540FC"/>
    <w:rsid w:val="00954136"/>
    <w:rsid w:val="009554A4"/>
    <w:rsid w:val="00956361"/>
    <w:rsid w:val="009565ED"/>
    <w:rsid w:val="009567A3"/>
    <w:rsid w:val="00957496"/>
    <w:rsid w:val="00957627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4D8"/>
    <w:rsid w:val="00965A04"/>
    <w:rsid w:val="00965F0D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538"/>
    <w:rsid w:val="0099286D"/>
    <w:rsid w:val="00992CBD"/>
    <w:rsid w:val="00992E56"/>
    <w:rsid w:val="00993683"/>
    <w:rsid w:val="00993A88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A75B8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38DF"/>
    <w:rsid w:val="009D4622"/>
    <w:rsid w:val="009D4CEF"/>
    <w:rsid w:val="009D4F2B"/>
    <w:rsid w:val="009D5B2F"/>
    <w:rsid w:val="009D6BF6"/>
    <w:rsid w:val="009D7FD7"/>
    <w:rsid w:val="009E1617"/>
    <w:rsid w:val="009E1640"/>
    <w:rsid w:val="009E2754"/>
    <w:rsid w:val="009E2BAC"/>
    <w:rsid w:val="009E34FA"/>
    <w:rsid w:val="009E389F"/>
    <w:rsid w:val="009E3EB9"/>
    <w:rsid w:val="009E420C"/>
    <w:rsid w:val="009E4EC0"/>
    <w:rsid w:val="009E5A38"/>
    <w:rsid w:val="009E6C34"/>
    <w:rsid w:val="009E6C61"/>
    <w:rsid w:val="009E6D66"/>
    <w:rsid w:val="009E7A49"/>
    <w:rsid w:val="009E7C96"/>
    <w:rsid w:val="009E7DAF"/>
    <w:rsid w:val="009F0981"/>
    <w:rsid w:val="009F0BA2"/>
    <w:rsid w:val="009F0EBC"/>
    <w:rsid w:val="009F2217"/>
    <w:rsid w:val="009F22AF"/>
    <w:rsid w:val="009F2AB8"/>
    <w:rsid w:val="009F2D6C"/>
    <w:rsid w:val="009F3394"/>
    <w:rsid w:val="009F3405"/>
    <w:rsid w:val="009F4C2D"/>
    <w:rsid w:val="009F5BDE"/>
    <w:rsid w:val="009F631A"/>
    <w:rsid w:val="009F7A09"/>
    <w:rsid w:val="00A00073"/>
    <w:rsid w:val="00A00AC0"/>
    <w:rsid w:val="00A00FC1"/>
    <w:rsid w:val="00A0101F"/>
    <w:rsid w:val="00A01474"/>
    <w:rsid w:val="00A019BD"/>
    <w:rsid w:val="00A02630"/>
    <w:rsid w:val="00A0331B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557"/>
    <w:rsid w:val="00A116ED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6A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0E30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2B5F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0E81"/>
    <w:rsid w:val="00A61AE2"/>
    <w:rsid w:val="00A61B27"/>
    <w:rsid w:val="00A62F63"/>
    <w:rsid w:val="00A63097"/>
    <w:rsid w:val="00A6314E"/>
    <w:rsid w:val="00A63B1B"/>
    <w:rsid w:val="00A64A1A"/>
    <w:rsid w:val="00A650FF"/>
    <w:rsid w:val="00A65D70"/>
    <w:rsid w:val="00A66190"/>
    <w:rsid w:val="00A66D8F"/>
    <w:rsid w:val="00A6733B"/>
    <w:rsid w:val="00A71081"/>
    <w:rsid w:val="00A7134D"/>
    <w:rsid w:val="00A716A2"/>
    <w:rsid w:val="00A71D32"/>
    <w:rsid w:val="00A71D85"/>
    <w:rsid w:val="00A72727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3EC"/>
    <w:rsid w:val="00A9389E"/>
    <w:rsid w:val="00A93AFC"/>
    <w:rsid w:val="00A93F4D"/>
    <w:rsid w:val="00A9459E"/>
    <w:rsid w:val="00A94648"/>
    <w:rsid w:val="00A971C5"/>
    <w:rsid w:val="00A978B3"/>
    <w:rsid w:val="00AA019F"/>
    <w:rsid w:val="00AA03C0"/>
    <w:rsid w:val="00AA1407"/>
    <w:rsid w:val="00AA188E"/>
    <w:rsid w:val="00AA1F31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431B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4DC8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879"/>
    <w:rsid w:val="00B10935"/>
    <w:rsid w:val="00B10BE0"/>
    <w:rsid w:val="00B10D6D"/>
    <w:rsid w:val="00B1219C"/>
    <w:rsid w:val="00B130C9"/>
    <w:rsid w:val="00B144B7"/>
    <w:rsid w:val="00B14BBC"/>
    <w:rsid w:val="00B14CC2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DB"/>
    <w:rsid w:val="00B211EC"/>
    <w:rsid w:val="00B21B5E"/>
    <w:rsid w:val="00B21C5B"/>
    <w:rsid w:val="00B2201C"/>
    <w:rsid w:val="00B222D9"/>
    <w:rsid w:val="00B22DC6"/>
    <w:rsid w:val="00B23328"/>
    <w:rsid w:val="00B23F20"/>
    <w:rsid w:val="00B24020"/>
    <w:rsid w:val="00B247AF"/>
    <w:rsid w:val="00B24D57"/>
    <w:rsid w:val="00B24F2E"/>
    <w:rsid w:val="00B25000"/>
    <w:rsid w:val="00B257D8"/>
    <w:rsid w:val="00B25D42"/>
    <w:rsid w:val="00B25DB8"/>
    <w:rsid w:val="00B26063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CF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6C10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11E6"/>
    <w:rsid w:val="00B635BD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34C"/>
    <w:rsid w:val="00B83C8B"/>
    <w:rsid w:val="00B849AF"/>
    <w:rsid w:val="00B84E52"/>
    <w:rsid w:val="00B8748D"/>
    <w:rsid w:val="00B879BD"/>
    <w:rsid w:val="00B87B40"/>
    <w:rsid w:val="00B9037F"/>
    <w:rsid w:val="00B90484"/>
    <w:rsid w:val="00B906DA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683B"/>
    <w:rsid w:val="00B9743F"/>
    <w:rsid w:val="00B97AF9"/>
    <w:rsid w:val="00B97E6B"/>
    <w:rsid w:val="00BA3B44"/>
    <w:rsid w:val="00BA42FB"/>
    <w:rsid w:val="00BA6E39"/>
    <w:rsid w:val="00BA703F"/>
    <w:rsid w:val="00BA7A9B"/>
    <w:rsid w:val="00BA7CE7"/>
    <w:rsid w:val="00BA7E7F"/>
    <w:rsid w:val="00BB006B"/>
    <w:rsid w:val="00BB0591"/>
    <w:rsid w:val="00BB2085"/>
    <w:rsid w:val="00BB2B72"/>
    <w:rsid w:val="00BB2C9B"/>
    <w:rsid w:val="00BB4098"/>
    <w:rsid w:val="00BB433F"/>
    <w:rsid w:val="00BB485B"/>
    <w:rsid w:val="00BB4A3D"/>
    <w:rsid w:val="00BB4A95"/>
    <w:rsid w:val="00BB4C31"/>
    <w:rsid w:val="00BB4EB0"/>
    <w:rsid w:val="00BB4FBD"/>
    <w:rsid w:val="00BB5082"/>
    <w:rsid w:val="00BB6271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0041"/>
    <w:rsid w:val="00BE0FE4"/>
    <w:rsid w:val="00BE26AE"/>
    <w:rsid w:val="00BE270B"/>
    <w:rsid w:val="00BE365C"/>
    <w:rsid w:val="00BE4612"/>
    <w:rsid w:val="00BE545E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3A57"/>
    <w:rsid w:val="00BF3BFF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363A"/>
    <w:rsid w:val="00C141BE"/>
    <w:rsid w:val="00C142D1"/>
    <w:rsid w:val="00C15286"/>
    <w:rsid w:val="00C15418"/>
    <w:rsid w:val="00C16E07"/>
    <w:rsid w:val="00C173F5"/>
    <w:rsid w:val="00C20098"/>
    <w:rsid w:val="00C21C71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26B20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706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074A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935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127F"/>
    <w:rsid w:val="00C73294"/>
    <w:rsid w:val="00C7348B"/>
    <w:rsid w:val="00C73E30"/>
    <w:rsid w:val="00C75BA6"/>
    <w:rsid w:val="00C75D8F"/>
    <w:rsid w:val="00C763D7"/>
    <w:rsid w:val="00C76638"/>
    <w:rsid w:val="00C76704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79A"/>
    <w:rsid w:val="00CB4991"/>
    <w:rsid w:val="00CB5547"/>
    <w:rsid w:val="00CB5CD1"/>
    <w:rsid w:val="00CB716A"/>
    <w:rsid w:val="00CB7B71"/>
    <w:rsid w:val="00CB7D3F"/>
    <w:rsid w:val="00CB7D68"/>
    <w:rsid w:val="00CC0C8F"/>
    <w:rsid w:val="00CC123B"/>
    <w:rsid w:val="00CC1E98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0652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2F4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498F"/>
    <w:rsid w:val="00CF52CE"/>
    <w:rsid w:val="00CF54AD"/>
    <w:rsid w:val="00CF59E2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2E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2843"/>
    <w:rsid w:val="00D12D69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37A77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949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6F82"/>
    <w:rsid w:val="00D67158"/>
    <w:rsid w:val="00D67C8E"/>
    <w:rsid w:val="00D67CE2"/>
    <w:rsid w:val="00D67F42"/>
    <w:rsid w:val="00D7004A"/>
    <w:rsid w:val="00D70588"/>
    <w:rsid w:val="00D70BA1"/>
    <w:rsid w:val="00D710DD"/>
    <w:rsid w:val="00D71E9B"/>
    <w:rsid w:val="00D72925"/>
    <w:rsid w:val="00D72B54"/>
    <w:rsid w:val="00D72CE9"/>
    <w:rsid w:val="00D72E97"/>
    <w:rsid w:val="00D737C4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50E8"/>
    <w:rsid w:val="00D873EA"/>
    <w:rsid w:val="00D87494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60CA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960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3318"/>
    <w:rsid w:val="00DD4ED9"/>
    <w:rsid w:val="00DD51C4"/>
    <w:rsid w:val="00DD79AF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E81"/>
    <w:rsid w:val="00DF0F10"/>
    <w:rsid w:val="00DF15B4"/>
    <w:rsid w:val="00DF30CE"/>
    <w:rsid w:val="00DF3BA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06B"/>
    <w:rsid w:val="00E47128"/>
    <w:rsid w:val="00E47A1E"/>
    <w:rsid w:val="00E47ADB"/>
    <w:rsid w:val="00E509B9"/>
    <w:rsid w:val="00E510D5"/>
    <w:rsid w:val="00E51774"/>
    <w:rsid w:val="00E519FB"/>
    <w:rsid w:val="00E51B3D"/>
    <w:rsid w:val="00E5260E"/>
    <w:rsid w:val="00E52838"/>
    <w:rsid w:val="00E53748"/>
    <w:rsid w:val="00E538C9"/>
    <w:rsid w:val="00E53A9D"/>
    <w:rsid w:val="00E54002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4D9B"/>
    <w:rsid w:val="00E65275"/>
    <w:rsid w:val="00E654FB"/>
    <w:rsid w:val="00E656B5"/>
    <w:rsid w:val="00E6590F"/>
    <w:rsid w:val="00E65B9F"/>
    <w:rsid w:val="00E65FE8"/>
    <w:rsid w:val="00E675C5"/>
    <w:rsid w:val="00E67B13"/>
    <w:rsid w:val="00E703EB"/>
    <w:rsid w:val="00E71566"/>
    <w:rsid w:val="00E7156A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2629"/>
    <w:rsid w:val="00E83A0B"/>
    <w:rsid w:val="00E83C46"/>
    <w:rsid w:val="00E83D00"/>
    <w:rsid w:val="00E84215"/>
    <w:rsid w:val="00E843A4"/>
    <w:rsid w:val="00E84B74"/>
    <w:rsid w:val="00E8589D"/>
    <w:rsid w:val="00E86443"/>
    <w:rsid w:val="00E86789"/>
    <w:rsid w:val="00E87898"/>
    <w:rsid w:val="00E87FDA"/>
    <w:rsid w:val="00E90875"/>
    <w:rsid w:val="00E90B4D"/>
    <w:rsid w:val="00E90EAC"/>
    <w:rsid w:val="00E9330B"/>
    <w:rsid w:val="00E9367A"/>
    <w:rsid w:val="00E93ED4"/>
    <w:rsid w:val="00E943D9"/>
    <w:rsid w:val="00E944C2"/>
    <w:rsid w:val="00E950B8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6B8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0EF"/>
    <w:rsid w:val="00ED6145"/>
    <w:rsid w:val="00ED693E"/>
    <w:rsid w:val="00ED6C61"/>
    <w:rsid w:val="00ED6FFA"/>
    <w:rsid w:val="00ED7CA0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530"/>
    <w:rsid w:val="00EF07E8"/>
    <w:rsid w:val="00EF0C2F"/>
    <w:rsid w:val="00EF0F37"/>
    <w:rsid w:val="00EF2002"/>
    <w:rsid w:val="00EF212E"/>
    <w:rsid w:val="00EF2531"/>
    <w:rsid w:val="00EF253B"/>
    <w:rsid w:val="00EF3256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04324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27DA9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3A6C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0E72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042C"/>
    <w:rsid w:val="00F73572"/>
    <w:rsid w:val="00F7469A"/>
    <w:rsid w:val="00F7487C"/>
    <w:rsid w:val="00F75333"/>
    <w:rsid w:val="00F7541B"/>
    <w:rsid w:val="00F756F2"/>
    <w:rsid w:val="00F75A04"/>
    <w:rsid w:val="00F75E1B"/>
    <w:rsid w:val="00F763E4"/>
    <w:rsid w:val="00F763FA"/>
    <w:rsid w:val="00F76475"/>
    <w:rsid w:val="00F76CAD"/>
    <w:rsid w:val="00F773F1"/>
    <w:rsid w:val="00F779CC"/>
    <w:rsid w:val="00F81776"/>
    <w:rsid w:val="00F8182D"/>
    <w:rsid w:val="00F81955"/>
    <w:rsid w:val="00F81BAF"/>
    <w:rsid w:val="00F81DE2"/>
    <w:rsid w:val="00F81FFE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3047"/>
    <w:rsid w:val="00F94256"/>
    <w:rsid w:val="00F95CB8"/>
    <w:rsid w:val="00F9663B"/>
    <w:rsid w:val="00F9690E"/>
    <w:rsid w:val="00F972E5"/>
    <w:rsid w:val="00F97951"/>
    <w:rsid w:val="00FA09BC"/>
    <w:rsid w:val="00FA15A6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28"/>
    <w:rsid w:val="00FB13F8"/>
    <w:rsid w:val="00FB1B47"/>
    <w:rsid w:val="00FB3290"/>
    <w:rsid w:val="00FB3E7B"/>
    <w:rsid w:val="00FB45B7"/>
    <w:rsid w:val="00FB4F64"/>
    <w:rsid w:val="00FB722C"/>
    <w:rsid w:val="00FB7AA4"/>
    <w:rsid w:val="00FC001B"/>
    <w:rsid w:val="00FC18AD"/>
    <w:rsid w:val="00FC1C8F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CAB"/>
    <w:rsid w:val="00FD1FA0"/>
    <w:rsid w:val="00FD281E"/>
    <w:rsid w:val="00FD340E"/>
    <w:rsid w:val="00FD399C"/>
    <w:rsid w:val="00FD3FC0"/>
    <w:rsid w:val="00FD4217"/>
    <w:rsid w:val="00FD4731"/>
    <w:rsid w:val="00FD5C85"/>
    <w:rsid w:val="00FD5F0F"/>
    <w:rsid w:val="00FD6211"/>
    <w:rsid w:val="00FD6554"/>
    <w:rsid w:val="00FD66F5"/>
    <w:rsid w:val="00FD776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1C7CA5C5-A158-4250-B8BD-AF914E314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21" Type="http://schemas.openxmlformats.org/officeDocument/2006/relationships/image" Target="media/image9.png"/><Relationship Id="rId34" Type="http://schemas.openxmlformats.org/officeDocument/2006/relationships/hyperlink" Target="http://www.productbacklogbuilding.com/canvas/PBB_Canvas.pdf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yperlink" Target="https://speakerdeck.com/fabiogr/product-backlog-building" TargetMode="External"/><Relationship Id="rId38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yperlink" Target="https://scrumguides.org/docs/scrumguide/v2020/2020-Scrum-Guide-Portuguese-European.pdf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2</TotalTime>
  <Pages>39</Pages>
  <Words>6896</Words>
  <Characters>37240</Characters>
  <Application>Microsoft Office Word</Application>
  <DocSecurity>0</DocSecurity>
  <Lines>310</Lines>
  <Paragraphs>88</Paragraphs>
  <ScaleCrop>false</ScaleCrop>
  <Company/>
  <LinksUpToDate>false</LinksUpToDate>
  <CharactersWithSpaces>44048</CharactersWithSpaces>
  <SharedDoc>false</SharedDoc>
  <HLinks>
    <vt:vector size="120" baseType="variant">
      <vt:variant>
        <vt:i4>2228351</vt:i4>
      </vt:variant>
      <vt:variant>
        <vt:i4>120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17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14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2031667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95958207</vt:lpwstr>
      </vt:variant>
      <vt:variant>
        <vt:i4>203166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95958206</vt:lpwstr>
      </vt:variant>
      <vt:variant>
        <vt:i4>203166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95958205</vt:lpwstr>
      </vt:variant>
      <vt:variant>
        <vt:i4>20316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958204</vt:lpwstr>
      </vt:variant>
      <vt:variant>
        <vt:i4>20316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958203</vt:lpwstr>
      </vt:variant>
      <vt:variant>
        <vt:i4>20316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958202</vt:lpwstr>
      </vt:variant>
      <vt:variant>
        <vt:i4>20316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958201</vt:lpwstr>
      </vt:variant>
      <vt:variant>
        <vt:i4>20316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958200</vt:lpwstr>
      </vt:variant>
      <vt:variant>
        <vt:i4>14418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9581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679</cp:revision>
  <cp:lastPrinted>2025-02-28T19:43:00Z</cp:lastPrinted>
  <dcterms:created xsi:type="dcterms:W3CDTF">2024-02-15T23:12:00Z</dcterms:created>
  <dcterms:modified xsi:type="dcterms:W3CDTF">2025-06-04T2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